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E5D4D5" w14:textId="0CEE8065" w:rsidR="00635ED7" w:rsidRPr="0041294B" w:rsidRDefault="00635ED7" w:rsidP="0041294B">
      <w:pPr>
        <w:tabs>
          <w:tab w:val="left" w:pos="4820"/>
        </w:tabs>
        <w:jc w:val="right"/>
        <w:rPr>
          <w:rFonts w:ascii="Calibri" w:hAnsi="Calibri"/>
          <w:b/>
          <w:sz w:val="22"/>
          <w:szCs w:val="22"/>
          <w:u w:val="single"/>
        </w:rPr>
      </w:pPr>
      <w:bookmarkStart w:id="0" w:name="_Hlk63174191"/>
      <w:r w:rsidRPr="0041294B">
        <w:rPr>
          <w:rFonts w:ascii="Calibri" w:hAnsi="Calibri"/>
          <w:b/>
          <w:sz w:val="22"/>
          <w:szCs w:val="22"/>
          <w:u w:val="single"/>
        </w:rPr>
        <w:t xml:space="preserve">Allegato </w:t>
      </w:r>
      <w:r w:rsidR="00804D09" w:rsidRPr="0041294B">
        <w:rPr>
          <w:rFonts w:ascii="Calibri" w:hAnsi="Calibri"/>
          <w:b/>
          <w:sz w:val="22"/>
          <w:szCs w:val="22"/>
          <w:u w:val="single"/>
        </w:rPr>
        <w:t>4</w:t>
      </w:r>
    </w:p>
    <w:p w14:paraId="32FEB619" w14:textId="77777777" w:rsidR="00CD434E" w:rsidRPr="0041294B" w:rsidRDefault="00CD434E" w:rsidP="00CD434E">
      <w:pPr>
        <w:tabs>
          <w:tab w:val="left" w:pos="4820"/>
          <w:tab w:val="right" w:pos="8391"/>
        </w:tabs>
        <w:spacing w:after="120"/>
        <w:jc w:val="center"/>
        <w:rPr>
          <w:rFonts w:ascii="Verdana" w:hAnsi="Verdana"/>
          <w:sz w:val="22"/>
          <w:szCs w:val="22"/>
        </w:rPr>
      </w:pPr>
      <w:r w:rsidRPr="0041294B">
        <w:rPr>
          <w:rFonts w:ascii="Calibri" w:hAnsi="Calibri" w:cs="Calibri"/>
          <w:b/>
          <w:sz w:val="22"/>
          <w:szCs w:val="22"/>
          <w:u w:val="single"/>
        </w:rPr>
        <w:tab/>
      </w:r>
      <w:r w:rsidRPr="0041294B">
        <w:rPr>
          <w:rFonts w:ascii="Calibri" w:hAnsi="Calibri" w:cs="Calibri"/>
          <w:b/>
          <w:sz w:val="22"/>
          <w:szCs w:val="22"/>
          <w:u w:val="single"/>
        </w:rPr>
        <w:tab/>
      </w:r>
    </w:p>
    <w:p w14:paraId="709CBB44" w14:textId="77777777" w:rsidR="00CD434E" w:rsidRPr="0041294B" w:rsidRDefault="00CD434E" w:rsidP="00CD434E">
      <w:pPr>
        <w:tabs>
          <w:tab w:val="left" w:pos="4820"/>
          <w:tab w:val="right" w:pos="8391"/>
        </w:tabs>
        <w:spacing w:after="120"/>
        <w:jc w:val="center"/>
        <w:rPr>
          <w:rFonts w:ascii="Calibri" w:hAnsi="Calibri"/>
          <w:b/>
          <w:sz w:val="28"/>
          <w:szCs w:val="28"/>
        </w:rPr>
      </w:pPr>
    </w:p>
    <w:p w14:paraId="47C905E8" w14:textId="77777777" w:rsidR="00CD434E" w:rsidRPr="0041294B" w:rsidRDefault="00CD434E" w:rsidP="00CD434E">
      <w:pPr>
        <w:tabs>
          <w:tab w:val="left" w:pos="4820"/>
          <w:tab w:val="right" w:pos="8391"/>
        </w:tabs>
        <w:spacing w:after="120"/>
        <w:jc w:val="center"/>
        <w:rPr>
          <w:rFonts w:ascii="Calibri" w:hAnsi="Calibri"/>
          <w:b/>
          <w:sz w:val="28"/>
          <w:szCs w:val="28"/>
        </w:rPr>
      </w:pPr>
      <w:r w:rsidRPr="0041294B">
        <w:rPr>
          <w:rFonts w:ascii="Calibri" w:hAnsi="Calibri"/>
          <w:b/>
          <w:sz w:val="28"/>
          <w:szCs w:val="28"/>
        </w:rPr>
        <w:t>DICHIARAZIONE SOSTITUTIVA DELL’ATTO DI NOTORIETÀ</w:t>
      </w:r>
    </w:p>
    <w:p w14:paraId="05F465D5" w14:textId="77777777" w:rsidR="00CD434E" w:rsidRPr="0041294B" w:rsidRDefault="00CD434E" w:rsidP="00CD434E">
      <w:pPr>
        <w:tabs>
          <w:tab w:val="left" w:pos="4820"/>
          <w:tab w:val="right" w:pos="8391"/>
        </w:tabs>
        <w:spacing w:after="120"/>
        <w:jc w:val="center"/>
        <w:rPr>
          <w:rFonts w:ascii="Calibri" w:hAnsi="Calibri"/>
          <w:sz w:val="28"/>
          <w:szCs w:val="28"/>
          <w:lang w:val="de-DE"/>
        </w:rPr>
      </w:pPr>
      <w:r w:rsidRPr="0041294B">
        <w:rPr>
          <w:rFonts w:ascii="Calibri" w:hAnsi="Calibri"/>
          <w:sz w:val="28"/>
          <w:szCs w:val="28"/>
          <w:lang w:val="de-DE"/>
        </w:rPr>
        <w:t>(art. 47 del DPR 445/2000)</w:t>
      </w:r>
    </w:p>
    <w:p w14:paraId="0BF359F9" w14:textId="77777777" w:rsidR="00CD434E" w:rsidRPr="0041294B" w:rsidRDefault="00CD434E" w:rsidP="00CD434E">
      <w:pPr>
        <w:tabs>
          <w:tab w:val="left" w:pos="4820"/>
          <w:tab w:val="right" w:pos="8391"/>
        </w:tabs>
        <w:spacing w:after="120"/>
        <w:jc w:val="center"/>
        <w:rPr>
          <w:rFonts w:ascii="Calibri" w:hAnsi="Calibri"/>
          <w:sz w:val="22"/>
          <w:szCs w:val="22"/>
          <w:lang w:val="de-DE"/>
        </w:rPr>
      </w:pPr>
    </w:p>
    <w:p w14:paraId="11CF64C6" w14:textId="77777777" w:rsidR="00CD434E" w:rsidRPr="0041294B" w:rsidRDefault="00CD434E" w:rsidP="00CD434E">
      <w:pPr>
        <w:tabs>
          <w:tab w:val="left" w:pos="4820"/>
        </w:tabs>
        <w:spacing w:after="120"/>
        <w:rPr>
          <w:rFonts w:ascii="Calibri" w:hAnsi="Calibri" w:cs="Arial"/>
        </w:rPr>
      </w:pPr>
      <w:r w:rsidRPr="0041294B">
        <w:rPr>
          <w:rFonts w:ascii="Calibri" w:hAnsi="Calibri" w:cs="Arial"/>
        </w:rPr>
        <w:t>Il/La sottoscritto/a ……………………………………………………………………………………</w:t>
      </w:r>
    </w:p>
    <w:p w14:paraId="5C59C610" w14:textId="77777777" w:rsidR="00CD434E" w:rsidRPr="0041294B" w:rsidRDefault="00CD434E" w:rsidP="00CD434E">
      <w:pPr>
        <w:tabs>
          <w:tab w:val="left" w:pos="4820"/>
        </w:tabs>
        <w:spacing w:after="120"/>
        <w:rPr>
          <w:rFonts w:ascii="Calibri" w:hAnsi="Calibri" w:cs="Arial"/>
        </w:rPr>
      </w:pPr>
      <w:r w:rsidRPr="0041294B">
        <w:rPr>
          <w:rFonts w:ascii="Calibri" w:hAnsi="Calibri" w:cs="Arial"/>
        </w:rPr>
        <w:t xml:space="preserve">nato/a </w:t>
      </w:r>
      <w:proofErr w:type="spellStart"/>
      <w:r w:rsidRPr="0041294B">
        <w:rPr>
          <w:rFonts w:ascii="Calibri" w:hAnsi="Calibri" w:cs="Arial"/>
        </w:rPr>
        <w:t>a</w:t>
      </w:r>
      <w:proofErr w:type="spellEnd"/>
      <w:r w:rsidRPr="0041294B">
        <w:rPr>
          <w:rFonts w:ascii="Calibri" w:hAnsi="Calibri" w:cs="Arial"/>
        </w:rPr>
        <w:t xml:space="preserve"> ……………………...………………………………  (……….)  il ………………………..</w:t>
      </w:r>
    </w:p>
    <w:p w14:paraId="7B102E3F" w14:textId="77777777" w:rsidR="00CD434E" w:rsidRPr="0041294B" w:rsidRDefault="00CD434E" w:rsidP="00CD434E">
      <w:pPr>
        <w:tabs>
          <w:tab w:val="left" w:pos="4820"/>
        </w:tabs>
        <w:spacing w:after="120"/>
        <w:ind w:right="-802"/>
        <w:rPr>
          <w:rFonts w:ascii="Calibri" w:hAnsi="Calibri" w:cs="Arial"/>
        </w:rPr>
      </w:pPr>
      <w:r w:rsidRPr="0041294B">
        <w:rPr>
          <w:rFonts w:ascii="Calibri" w:hAnsi="Calibri" w:cs="Arial"/>
        </w:rPr>
        <w:t>residente a………………………….…………  (……… ) in  Via/Piazza .…………….………. n…</w:t>
      </w:r>
    </w:p>
    <w:p w14:paraId="36CB304E" w14:textId="77777777" w:rsidR="00CD434E" w:rsidRPr="0041294B" w:rsidRDefault="00CD434E" w:rsidP="00CD434E">
      <w:pPr>
        <w:tabs>
          <w:tab w:val="left" w:pos="4820"/>
        </w:tabs>
        <w:spacing w:after="120"/>
        <w:rPr>
          <w:rFonts w:ascii="Calibri" w:hAnsi="Calibri" w:cs="Arial"/>
        </w:rPr>
      </w:pPr>
      <w:r w:rsidRPr="0041294B">
        <w:rPr>
          <w:rFonts w:ascii="Calibri" w:hAnsi="Calibri" w:cs="Arial"/>
        </w:rPr>
        <w:t xml:space="preserve">                                                                 </w:t>
      </w:r>
    </w:p>
    <w:p w14:paraId="2C08FF46" w14:textId="77777777" w:rsidR="00CD434E" w:rsidRPr="0041294B" w:rsidRDefault="00CD434E" w:rsidP="00CD434E">
      <w:pPr>
        <w:tabs>
          <w:tab w:val="left" w:pos="4820"/>
        </w:tabs>
        <w:spacing w:after="120"/>
        <w:jc w:val="center"/>
        <w:rPr>
          <w:rFonts w:ascii="Calibri" w:hAnsi="Calibri" w:cs="Arial"/>
          <w:b/>
        </w:rPr>
      </w:pPr>
      <w:r w:rsidRPr="0041294B">
        <w:rPr>
          <w:rFonts w:ascii="Calibri" w:hAnsi="Calibri" w:cs="Arial"/>
          <w:b/>
        </w:rPr>
        <w:t>consapevole</w:t>
      </w:r>
    </w:p>
    <w:p w14:paraId="7035D939" w14:textId="77777777" w:rsidR="00CD434E" w:rsidRPr="0041294B" w:rsidRDefault="00CD434E" w:rsidP="00CD434E">
      <w:pPr>
        <w:tabs>
          <w:tab w:val="left" w:pos="4820"/>
        </w:tabs>
        <w:spacing w:after="120"/>
        <w:jc w:val="both"/>
        <w:rPr>
          <w:rFonts w:ascii="Calibri" w:hAnsi="Calibri"/>
          <w:b/>
        </w:rPr>
      </w:pPr>
    </w:p>
    <w:p w14:paraId="5CDB53C5" w14:textId="77777777" w:rsidR="00CD434E" w:rsidRPr="0041294B" w:rsidRDefault="00CD434E" w:rsidP="00CD434E">
      <w:pPr>
        <w:numPr>
          <w:ilvl w:val="0"/>
          <w:numId w:val="20"/>
        </w:numPr>
        <w:tabs>
          <w:tab w:val="left" w:pos="4820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della responsabilità penale prevista, dall’art</w:t>
      </w:r>
      <w:r w:rsidRPr="0041294B">
        <w:rPr>
          <w:rFonts w:ascii="Calibri" w:hAnsi="Calibri"/>
          <w:b/>
        </w:rPr>
        <w:t xml:space="preserve">. </w:t>
      </w:r>
      <w:r w:rsidRPr="0041294B">
        <w:rPr>
          <w:rFonts w:ascii="Calibri" w:hAnsi="Calibri"/>
        </w:rPr>
        <w:t>76 del D.P.R. 445/2000, per le ipotesi di falsità in atti e dichiarazioni mendaci ivi indicate</w:t>
      </w:r>
    </w:p>
    <w:p w14:paraId="65299457" w14:textId="77777777" w:rsidR="00CD434E" w:rsidRPr="0041294B" w:rsidRDefault="00CD434E" w:rsidP="00CD434E">
      <w:pPr>
        <w:numPr>
          <w:ilvl w:val="0"/>
          <w:numId w:val="20"/>
        </w:numPr>
        <w:tabs>
          <w:tab w:val="left" w:pos="4820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sotto la personale responsabilità:</w:t>
      </w:r>
    </w:p>
    <w:p w14:paraId="072CBD67" w14:textId="77777777" w:rsidR="00CD434E" w:rsidRPr="0041294B" w:rsidRDefault="00CD434E" w:rsidP="00CD434E">
      <w:pPr>
        <w:tabs>
          <w:tab w:val="left" w:pos="4820"/>
        </w:tabs>
        <w:spacing w:after="120"/>
        <w:jc w:val="center"/>
        <w:rPr>
          <w:rFonts w:ascii="Calibri" w:hAnsi="Calibri"/>
          <w:b/>
        </w:rPr>
      </w:pPr>
    </w:p>
    <w:p w14:paraId="5A6ACC31" w14:textId="77777777" w:rsidR="00CD434E" w:rsidRPr="0041294B" w:rsidRDefault="00CD434E" w:rsidP="00CD434E">
      <w:pPr>
        <w:tabs>
          <w:tab w:val="left" w:pos="4820"/>
        </w:tabs>
        <w:spacing w:after="120"/>
        <w:jc w:val="center"/>
        <w:rPr>
          <w:rFonts w:ascii="Calibri" w:hAnsi="Calibri"/>
          <w:b/>
        </w:rPr>
      </w:pPr>
      <w:r w:rsidRPr="0041294B">
        <w:rPr>
          <w:rFonts w:ascii="Calibri" w:hAnsi="Calibri"/>
          <w:b/>
        </w:rPr>
        <w:t>DICHIARA</w:t>
      </w:r>
    </w:p>
    <w:p w14:paraId="4E286158" w14:textId="77777777" w:rsidR="00CD434E" w:rsidRPr="0041294B" w:rsidRDefault="00CD434E" w:rsidP="00CD434E">
      <w:pPr>
        <w:tabs>
          <w:tab w:val="left" w:pos="4820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che la copia dei seguenti documenti è conforme agli originali</w:t>
      </w:r>
    </w:p>
    <w:p w14:paraId="7E2B5C3C" w14:textId="77777777" w:rsidR="00CD434E" w:rsidRPr="0041294B" w:rsidRDefault="00CD434E" w:rsidP="00CD434E">
      <w:pPr>
        <w:numPr>
          <w:ilvl w:val="0"/>
          <w:numId w:val="21"/>
        </w:numPr>
        <w:tabs>
          <w:tab w:val="left" w:pos="4820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……………………………………………………………………………………………………………………………….</w:t>
      </w:r>
    </w:p>
    <w:p w14:paraId="607E5FE2" w14:textId="77777777" w:rsidR="00CD434E" w:rsidRPr="0041294B" w:rsidRDefault="00CD434E" w:rsidP="00CD434E">
      <w:pPr>
        <w:numPr>
          <w:ilvl w:val="0"/>
          <w:numId w:val="21"/>
        </w:numPr>
        <w:tabs>
          <w:tab w:val="left" w:pos="4820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………………………………………………………………………………………………………………………………….</w:t>
      </w:r>
    </w:p>
    <w:p w14:paraId="6B314521" w14:textId="77777777" w:rsidR="00CD434E" w:rsidRPr="0041294B" w:rsidRDefault="00CD434E" w:rsidP="00CD434E">
      <w:pPr>
        <w:numPr>
          <w:ilvl w:val="0"/>
          <w:numId w:val="21"/>
        </w:numPr>
        <w:tabs>
          <w:tab w:val="left" w:pos="4820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………………………………………………………………………………………………………………………………….</w:t>
      </w:r>
    </w:p>
    <w:p w14:paraId="5C35EFA2" w14:textId="77777777" w:rsidR="00CD434E" w:rsidRPr="0041294B" w:rsidRDefault="00CD434E" w:rsidP="00CD434E">
      <w:pPr>
        <w:numPr>
          <w:ilvl w:val="0"/>
          <w:numId w:val="21"/>
        </w:numPr>
        <w:tabs>
          <w:tab w:val="left" w:pos="4820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…..…………………………………………………………………………………………………………………………….</w:t>
      </w:r>
    </w:p>
    <w:p w14:paraId="1C370261" w14:textId="77777777" w:rsidR="00CD434E" w:rsidRPr="0041294B" w:rsidRDefault="00CD434E" w:rsidP="00CD434E">
      <w:pPr>
        <w:numPr>
          <w:ilvl w:val="0"/>
          <w:numId w:val="21"/>
        </w:numPr>
        <w:tabs>
          <w:tab w:val="left" w:pos="4820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………………………………………………………………………………………………………………………………….</w:t>
      </w:r>
    </w:p>
    <w:p w14:paraId="056305A1" w14:textId="77777777" w:rsidR="00CD434E" w:rsidRPr="0041294B" w:rsidRDefault="00CD434E" w:rsidP="00CD434E">
      <w:pPr>
        <w:numPr>
          <w:ilvl w:val="0"/>
          <w:numId w:val="21"/>
        </w:numPr>
        <w:tabs>
          <w:tab w:val="left" w:pos="4820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………………………………………………………………………………………………………………………………….</w:t>
      </w:r>
    </w:p>
    <w:p w14:paraId="42DBA26B" w14:textId="77777777" w:rsidR="00CD434E" w:rsidRPr="0041294B" w:rsidRDefault="00CD434E" w:rsidP="00CD434E">
      <w:pPr>
        <w:tabs>
          <w:tab w:val="left" w:pos="67"/>
          <w:tab w:val="left" w:pos="4820"/>
          <w:tab w:val="left" w:leader="dot" w:pos="7274"/>
          <w:tab w:val="right" w:pos="8055"/>
        </w:tabs>
        <w:spacing w:after="120"/>
        <w:jc w:val="both"/>
        <w:rPr>
          <w:rFonts w:ascii="Calibri" w:hAnsi="Calibri"/>
        </w:rPr>
      </w:pPr>
    </w:p>
    <w:p w14:paraId="7EF2ADCC" w14:textId="77777777" w:rsidR="00CD434E" w:rsidRPr="0041294B" w:rsidRDefault="00CD434E" w:rsidP="00CD434E">
      <w:pPr>
        <w:tabs>
          <w:tab w:val="left" w:pos="67"/>
          <w:tab w:val="left" w:pos="4820"/>
          <w:tab w:val="left" w:leader="dot" w:pos="7274"/>
          <w:tab w:val="right" w:pos="8055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Data ………………</w:t>
      </w:r>
    </w:p>
    <w:p w14:paraId="3F025D86" w14:textId="77777777" w:rsidR="00CD434E" w:rsidRPr="0041294B" w:rsidRDefault="00CD434E" w:rsidP="00CD434E">
      <w:pPr>
        <w:tabs>
          <w:tab w:val="left" w:pos="67"/>
          <w:tab w:val="left" w:pos="4820"/>
          <w:tab w:val="left" w:leader="dot" w:pos="7274"/>
          <w:tab w:val="right" w:pos="8055"/>
        </w:tabs>
        <w:spacing w:after="120"/>
        <w:ind w:firstLine="6120"/>
        <w:jc w:val="both"/>
        <w:rPr>
          <w:rFonts w:ascii="Calibri" w:hAnsi="Calibri"/>
        </w:rPr>
      </w:pPr>
      <w:r w:rsidRPr="0041294B">
        <w:rPr>
          <w:rFonts w:ascii="Calibri" w:hAnsi="Calibri"/>
        </w:rPr>
        <w:t>FIRMA</w:t>
      </w:r>
    </w:p>
    <w:p w14:paraId="58CAC59B" w14:textId="77777777" w:rsidR="00CD434E" w:rsidRPr="0041294B" w:rsidRDefault="00CD434E" w:rsidP="00CD434E">
      <w:pPr>
        <w:tabs>
          <w:tab w:val="left" w:pos="4820"/>
          <w:tab w:val="left" w:leader="dot" w:pos="6120"/>
          <w:tab w:val="right" w:pos="8055"/>
        </w:tabs>
        <w:spacing w:after="120"/>
        <w:ind w:firstLine="5220"/>
        <w:jc w:val="both"/>
        <w:rPr>
          <w:rFonts w:ascii="Calibri" w:hAnsi="Calibri"/>
        </w:rPr>
      </w:pPr>
      <w:r w:rsidRPr="0041294B">
        <w:rPr>
          <w:rFonts w:ascii="Calibri" w:hAnsi="Calibri"/>
        </w:rPr>
        <w:t>_______________________</w:t>
      </w:r>
    </w:p>
    <w:p w14:paraId="760BA2AC" w14:textId="77777777" w:rsidR="00CD434E" w:rsidRPr="0041294B" w:rsidRDefault="00CD434E" w:rsidP="00CD434E">
      <w:pPr>
        <w:tabs>
          <w:tab w:val="left" w:pos="907"/>
          <w:tab w:val="left" w:pos="4820"/>
          <w:tab w:val="left" w:pos="9412"/>
          <w:tab w:val="right" w:pos="9824"/>
        </w:tabs>
        <w:ind w:left="326"/>
        <w:jc w:val="both"/>
        <w:rPr>
          <w:rFonts w:ascii="Calibri" w:hAnsi="Calibri"/>
        </w:rPr>
      </w:pPr>
    </w:p>
    <w:p w14:paraId="376C98BF" w14:textId="77777777" w:rsidR="00CD434E" w:rsidRPr="0041294B" w:rsidRDefault="00CD434E" w:rsidP="00CD434E">
      <w:pPr>
        <w:numPr>
          <w:ilvl w:val="0"/>
          <w:numId w:val="22"/>
        </w:numPr>
        <w:tabs>
          <w:tab w:val="left" w:pos="4820"/>
        </w:tabs>
        <w:jc w:val="both"/>
        <w:rPr>
          <w:rFonts w:ascii="Calibri" w:hAnsi="Calibri"/>
        </w:rPr>
      </w:pPr>
      <w:r w:rsidRPr="0041294B">
        <w:rPr>
          <w:rFonts w:ascii="Calibri" w:hAnsi="Calibri"/>
        </w:rPr>
        <w:t>datare e firmare tutte le pagine che compongono la dichiarazione</w:t>
      </w:r>
    </w:p>
    <w:p w14:paraId="5C2C9F64" w14:textId="77777777" w:rsidR="00CD434E" w:rsidRPr="0041294B" w:rsidRDefault="00CD434E" w:rsidP="00CD434E">
      <w:pPr>
        <w:numPr>
          <w:ilvl w:val="0"/>
          <w:numId w:val="22"/>
        </w:numPr>
        <w:tabs>
          <w:tab w:val="left" w:pos="4820"/>
        </w:tabs>
        <w:jc w:val="both"/>
        <w:rPr>
          <w:rFonts w:ascii="Verdana" w:hAnsi="Verdana"/>
          <w:sz w:val="22"/>
          <w:szCs w:val="22"/>
        </w:rPr>
      </w:pPr>
      <w:r w:rsidRPr="0041294B">
        <w:rPr>
          <w:rFonts w:ascii="Calibri" w:hAnsi="Calibri"/>
        </w:rPr>
        <w:t>allegare fotocopia di un proprio documento di identità</w:t>
      </w:r>
    </w:p>
    <w:p w14:paraId="36EBAE86" w14:textId="77777777" w:rsidR="00CD434E" w:rsidRPr="0041294B" w:rsidRDefault="00CD434E" w:rsidP="00CD434E">
      <w:pPr>
        <w:tabs>
          <w:tab w:val="left" w:pos="4820"/>
        </w:tabs>
        <w:jc w:val="right"/>
        <w:rPr>
          <w:rFonts w:ascii="Calibri" w:hAnsi="Calibri" w:cs="Arial"/>
          <w:sz w:val="22"/>
          <w:szCs w:val="22"/>
        </w:rPr>
      </w:pPr>
    </w:p>
    <w:p w14:paraId="0A931370" w14:textId="247711C8" w:rsidR="00CD434E" w:rsidRPr="0041294B" w:rsidRDefault="00CD434E" w:rsidP="0041294B">
      <w:pPr>
        <w:tabs>
          <w:tab w:val="left" w:pos="4820"/>
          <w:tab w:val="center" w:pos="6804"/>
        </w:tabs>
        <w:ind w:left="4253"/>
        <w:jc w:val="center"/>
        <w:rPr>
          <w:rFonts w:ascii="Calibri" w:hAnsi="Calibri" w:cs="Arial"/>
          <w:sz w:val="22"/>
          <w:szCs w:val="22"/>
        </w:rPr>
      </w:pPr>
      <w:r w:rsidRPr="0041294B">
        <w:rPr>
          <w:rFonts w:ascii="Calibri" w:hAnsi="Calibri" w:cs="Arial"/>
          <w:sz w:val="22"/>
          <w:szCs w:val="22"/>
        </w:rPr>
        <w:t>……………………………………..……………………..</w:t>
      </w:r>
    </w:p>
    <w:p w14:paraId="475D7179" w14:textId="38F94BA9" w:rsidR="00CD434E" w:rsidRPr="0041294B" w:rsidRDefault="00CD434E" w:rsidP="0041294B">
      <w:pPr>
        <w:tabs>
          <w:tab w:val="left" w:pos="4820"/>
          <w:tab w:val="center" w:pos="6804"/>
        </w:tabs>
        <w:ind w:left="4253"/>
        <w:jc w:val="center"/>
        <w:rPr>
          <w:rFonts w:ascii="Calibri" w:hAnsi="Calibri" w:cs="Arial"/>
          <w:sz w:val="20"/>
          <w:szCs w:val="20"/>
        </w:rPr>
      </w:pPr>
      <w:r w:rsidRPr="0041294B">
        <w:rPr>
          <w:rFonts w:ascii="Calibri" w:hAnsi="Calibri" w:cs="Arial"/>
          <w:sz w:val="20"/>
          <w:szCs w:val="20"/>
        </w:rPr>
        <w:t>(firma per esteso e leggibile)</w:t>
      </w:r>
    </w:p>
    <w:p w14:paraId="66D71B3A" w14:textId="77777777" w:rsidR="00CD434E" w:rsidRPr="0041294B" w:rsidRDefault="00CD434E" w:rsidP="0041294B">
      <w:pPr>
        <w:tabs>
          <w:tab w:val="left" w:pos="4820"/>
          <w:tab w:val="center" w:pos="6804"/>
        </w:tabs>
        <w:ind w:left="4253"/>
        <w:jc w:val="center"/>
        <w:rPr>
          <w:rFonts w:ascii="Calibri" w:hAnsi="Calibri" w:cs="Arial"/>
          <w:sz w:val="20"/>
          <w:szCs w:val="20"/>
        </w:rPr>
      </w:pPr>
    </w:p>
    <w:p w14:paraId="653C6BF7" w14:textId="3E9C5596" w:rsidR="00CD434E" w:rsidRPr="0041294B" w:rsidRDefault="00CD434E" w:rsidP="0041294B">
      <w:pPr>
        <w:tabs>
          <w:tab w:val="left" w:pos="4820"/>
        </w:tabs>
        <w:ind w:left="4253"/>
        <w:jc w:val="center"/>
        <w:rPr>
          <w:rFonts w:ascii="Calibri" w:hAnsi="Calibri"/>
          <w:sz w:val="18"/>
          <w:szCs w:val="18"/>
        </w:rPr>
      </w:pPr>
      <w:r w:rsidRPr="0041294B">
        <w:rPr>
          <w:rFonts w:ascii="Calibri" w:hAnsi="Calibri"/>
          <w:sz w:val="18"/>
          <w:szCs w:val="18"/>
        </w:rPr>
        <w:t>datare e firmare tutte le pagine che compongono la dichiarazione</w:t>
      </w:r>
    </w:p>
    <w:p w14:paraId="093CFA0E" w14:textId="2713AD45" w:rsidR="00CD434E" w:rsidRPr="0041294B" w:rsidRDefault="00CD434E" w:rsidP="0041294B">
      <w:pPr>
        <w:widowControl w:val="0"/>
        <w:tabs>
          <w:tab w:val="left" w:pos="4820"/>
        </w:tabs>
        <w:spacing w:after="120"/>
        <w:ind w:left="4253" w:right="-567"/>
        <w:jc w:val="center"/>
        <w:rPr>
          <w:rFonts w:ascii="Calibri" w:hAnsi="Calibri"/>
          <w:sz w:val="18"/>
          <w:szCs w:val="18"/>
        </w:rPr>
      </w:pPr>
      <w:r w:rsidRPr="0041294B">
        <w:rPr>
          <w:rFonts w:ascii="Calibri" w:hAnsi="Calibri"/>
          <w:sz w:val="18"/>
          <w:szCs w:val="18"/>
        </w:rPr>
        <w:t>allegare fotocopia di un proprio documento di identità</w:t>
      </w:r>
    </w:p>
    <w:bookmarkEnd w:id="0"/>
    <w:sectPr w:rsidR="00CD434E" w:rsidRPr="0041294B" w:rsidSect="00E40A51"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134" w:right="1134" w:bottom="993" w:left="1418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8E077A" w14:textId="77777777" w:rsidR="00490D9B" w:rsidRDefault="00490D9B">
      <w:r>
        <w:separator/>
      </w:r>
    </w:p>
  </w:endnote>
  <w:endnote w:type="continuationSeparator" w:id="0">
    <w:p w14:paraId="43104B19" w14:textId="77777777" w:rsidR="00490D9B" w:rsidRDefault="00490D9B">
      <w:r>
        <w:continuationSeparator/>
      </w:r>
    </w:p>
  </w:endnote>
  <w:endnote w:type="continuationNotice" w:id="1">
    <w:p w14:paraId="0C4D1AC3" w14:textId="77777777" w:rsidR="00490D9B" w:rsidRDefault="00490D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F58ADB" w14:textId="77777777" w:rsidR="00283F24" w:rsidRDefault="00283F24" w:rsidP="0021647D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2</w:t>
    </w:r>
    <w:r>
      <w:rPr>
        <w:rStyle w:val="Numeropagina"/>
        <w:noProof/>
      </w:rPr>
      <w:t>8</w:t>
    </w:r>
    <w:r>
      <w:rPr>
        <w:rStyle w:val="Numeropagina"/>
      </w:rPr>
      <w:fldChar w:fldCharType="end"/>
    </w:r>
  </w:p>
  <w:p w14:paraId="1CDCCB61" w14:textId="77777777" w:rsidR="00283F24" w:rsidRDefault="00283F24" w:rsidP="0021647D">
    <w:pPr>
      <w:pStyle w:val="Pidipagina"/>
      <w:ind w:right="360"/>
    </w:pPr>
  </w:p>
  <w:p w14:paraId="5D72F738" w14:textId="77777777" w:rsidR="00283F24" w:rsidRDefault="00283F2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FA791F" w14:textId="77777777" w:rsidR="00283F24" w:rsidRDefault="00283F24" w:rsidP="0021647D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50F883" w14:textId="77777777" w:rsidR="00283F24" w:rsidRPr="00B63684" w:rsidRDefault="00283F24" w:rsidP="000E0D3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CC2951" w14:textId="77777777" w:rsidR="00490D9B" w:rsidRDefault="00490D9B">
      <w:r>
        <w:separator/>
      </w:r>
    </w:p>
  </w:footnote>
  <w:footnote w:type="continuationSeparator" w:id="0">
    <w:p w14:paraId="7F5EE982" w14:textId="77777777" w:rsidR="00490D9B" w:rsidRDefault="00490D9B">
      <w:r>
        <w:continuationSeparator/>
      </w:r>
    </w:p>
  </w:footnote>
  <w:footnote w:type="continuationNotice" w:id="1">
    <w:p w14:paraId="2FB6702A" w14:textId="77777777" w:rsidR="00490D9B" w:rsidRDefault="00490D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7F5F7" w14:textId="77777777" w:rsidR="00283F24" w:rsidRDefault="00283F24">
    <w:pPr>
      <w:pStyle w:val="Intestazione"/>
    </w:pPr>
  </w:p>
  <w:p w14:paraId="6713B309" w14:textId="77777777" w:rsidR="00283F24" w:rsidRDefault="00283F24">
    <w:pPr>
      <w:pStyle w:val="Intestazione"/>
    </w:pPr>
  </w:p>
  <w:p w14:paraId="79C843D9" w14:textId="77777777" w:rsidR="00283F24" w:rsidRDefault="00283F24">
    <w:pPr>
      <w:pStyle w:val="Intestazione"/>
    </w:pPr>
  </w:p>
  <w:p w14:paraId="12DFC509" w14:textId="77777777" w:rsidR="00283F24" w:rsidRDefault="00283F24" w:rsidP="0021647D">
    <w:pPr>
      <w:spacing w:before="240"/>
      <w:ind w:left="-601"/>
      <w:rPr>
        <w:rFonts w:ascii="Verdana" w:hAnsi="Verdana"/>
        <w:b/>
        <w:smallCaps/>
        <w:noProof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E01B70A"/>
    <w:multiLevelType w:val="hybridMultilevel"/>
    <w:tmpl w:val="FFFFFFFF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</w:pPr>
      <w:rPr>
        <w:rFonts w:ascii="OpenSymbol" w:hAnsi="OpenSymbol" w:cs="OpenSymbol"/>
      </w:rPr>
    </w:lvl>
  </w:abstractNum>
  <w:abstractNum w:abstractNumId="3" w15:restartNumberingAfterBreak="0">
    <w:nsid w:val="02965139"/>
    <w:multiLevelType w:val="hybridMultilevel"/>
    <w:tmpl w:val="8C3C5C92"/>
    <w:lvl w:ilvl="0" w:tplc="0410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03FB6B2D"/>
    <w:multiLevelType w:val="hybridMultilevel"/>
    <w:tmpl w:val="D22C5B6E"/>
    <w:lvl w:ilvl="0" w:tplc="21D098D4">
      <w:start w:val="1"/>
      <w:numFmt w:val="bullet"/>
      <w:lvlText w:val=""/>
      <w:lvlJc w:val="left"/>
      <w:pPr>
        <w:tabs>
          <w:tab w:val="num" w:pos="2148"/>
        </w:tabs>
        <w:ind w:left="214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468"/>
        </w:tabs>
        <w:ind w:left="646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7188"/>
        </w:tabs>
        <w:ind w:left="718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</w:rPr>
    </w:lvl>
  </w:abstractNum>
  <w:abstractNum w:abstractNumId="5" w15:restartNumberingAfterBreak="0">
    <w:nsid w:val="07980EB1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8247765"/>
    <w:multiLevelType w:val="hybridMultilevel"/>
    <w:tmpl w:val="FA4026EC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08EC0995"/>
    <w:multiLevelType w:val="hybridMultilevel"/>
    <w:tmpl w:val="F342B484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B44153"/>
    <w:multiLevelType w:val="hybridMultilevel"/>
    <w:tmpl w:val="A05088F2"/>
    <w:lvl w:ilvl="0" w:tplc="245AF098">
      <w:start w:val="3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BC391C"/>
    <w:multiLevelType w:val="hybridMultilevel"/>
    <w:tmpl w:val="59021DA4"/>
    <w:lvl w:ilvl="0" w:tplc="3872F5E8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D57796"/>
    <w:multiLevelType w:val="hybridMultilevel"/>
    <w:tmpl w:val="068EE686"/>
    <w:lvl w:ilvl="0" w:tplc="B03EB1CC">
      <w:start w:val="1"/>
      <w:numFmt w:val="decimal"/>
      <w:lvlText w:val="%1)"/>
      <w:lvlJc w:val="left"/>
      <w:pPr>
        <w:ind w:left="129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010" w:hanging="360"/>
      </w:pPr>
    </w:lvl>
    <w:lvl w:ilvl="2" w:tplc="0410001B" w:tentative="1">
      <w:start w:val="1"/>
      <w:numFmt w:val="lowerRoman"/>
      <w:lvlText w:val="%3."/>
      <w:lvlJc w:val="right"/>
      <w:pPr>
        <w:ind w:left="2730" w:hanging="180"/>
      </w:pPr>
    </w:lvl>
    <w:lvl w:ilvl="3" w:tplc="0410000F" w:tentative="1">
      <w:start w:val="1"/>
      <w:numFmt w:val="decimal"/>
      <w:lvlText w:val="%4."/>
      <w:lvlJc w:val="left"/>
      <w:pPr>
        <w:ind w:left="3450" w:hanging="360"/>
      </w:pPr>
    </w:lvl>
    <w:lvl w:ilvl="4" w:tplc="04100019" w:tentative="1">
      <w:start w:val="1"/>
      <w:numFmt w:val="lowerLetter"/>
      <w:lvlText w:val="%5."/>
      <w:lvlJc w:val="left"/>
      <w:pPr>
        <w:ind w:left="4170" w:hanging="360"/>
      </w:pPr>
    </w:lvl>
    <w:lvl w:ilvl="5" w:tplc="0410001B" w:tentative="1">
      <w:start w:val="1"/>
      <w:numFmt w:val="lowerRoman"/>
      <w:lvlText w:val="%6."/>
      <w:lvlJc w:val="right"/>
      <w:pPr>
        <w:ind w:left="4890" w:hanging="180"/>
      </w:pPr>
    </w:lvl>
    <w:lvl w:ilvl="6" w:tplc="0410000F" w:tentative="1">
      <w:start w:val="1"/>
      <w:numFmt w:val="decimal"/>
      <w:lvlText w:val="%7."/>
      <w:lvlJc w:val="left"/>
      <w:pPr>
        <w:ind w:left="5610" w:hanging="360"/>
      </w:pPr>
    </w:lvl>
    <w:lvl w:ilvl="7" w:tplc="04100019" w:tentative="1">
      <w:start w:val="1"/>
      <w:numFmt w:val="lowerLetter"/>
      <w:lvlText w:val="%8."/>
      <w:lvlJc w:val="left"/>
      <w:pPr>
        <w:ind w:left="6330" w:hanging="360"/>
      </w:pPr>
    </w:lvl>
    <w:lvl w:ilvl="8" w:tplc="0410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1" w15:restartNumberingAfterBreak="0">
    <w:nsid w:val="0DFA6A4F"/>
    <w:multiLevelType w:val="hybridMultilevel"/>
    <w:tmpl w:val="5C221E7A"/>
    <w:lvl w:ilvl="0" w:tplc="83282FD2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80556E"/>
    <w:multiLevelType w:val="hybridMultilevel"/>
    <w:tmpl w:val="912E01FE"/>
    <w:lvl w:ilvl="0" w:tplc="E14CC874">
      <w:start w:val="1"/>
      <w:numFmt w:val="decimal"/>
      <w:lvlText w:val="(%1)"/>
      <w:lvlJc w:val="left"/>
      <w:pPr>
        <w:ind w:left="360" w:hanging="360"/>
      </w:pPr>
      <w:rPr>
        <w:rFonts w:hint="default"/>
        <w:sz w:val="16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4E4262"/>
    <w:multiLevelType w:val="hybridMultilevel"/>
    <w:tmpl w:val="E7FEAFE6"/>
    <w:lvl w:ilvl="0" w:tplc="FFFFFFFF">
      <w:start w:val="1"/>
      <w:numFmt w:val="bullet"/>
      <w:lvlText w:val="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18C15ED6"/>
    <w:multiLevelType w:val="hybridMultilevel"/>
    <w:tmpl w:val="82FEB29E"/>
    <w:lvl w:ilvl="0" w:tplc="07523A92">
      <w:start w:val="1"/>
      <w:numFmt w:val="upperLetter"/>
      <w:lvlText w:val="%1."/>
      <w:lvlJc w:val="left"/>
      <w:pPr>
        <w:ind w:left="720" w:hanging="360"/>
      </w:pPr>
      <w:rPr>
        <w:rFonts w:ascii="Verdana" w:hAnsi="Verdana" w:hint="default"/>
        <w:b/>
        <w:bCs/>
        <w:sz w:val="20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F030D6"/>
    <w:multiLevelType w:val="hybridMultilevel"/>
    <w:tmpl w:val="6458069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5E2598"/>
    <w:multiLevelType w:val="hybridMultilevel"/>
    <w:tmpl w:val="F0F69B6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096377"/>
    <w:multiLevelType w:val="hybridMultilevel"/>
    <w:tmpl w:val="8F5E873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127E15"/>
    <w:multiLevelType w:val="hybridMultilevel"/>
    <w:tmpl w:val="5150FB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691A4F"/>
    <w:multiLevelType w:val="hybridMultilevel"/>
    <w:tmpl w:val="F9AE2B70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101AEB"/>
    <w:multiLevelType w:val="hybridMultilevel"/>
    <w:tmpl w:val="CB08781E"/>
    <w:lvl w:ilvl="0" w:tplc="B3AC5AB2">
      <w:start w:val="2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096FCB"/>
    <w:multiLevelType w:val="singleLevel"/>
    <w:tmpl w:val="83282FD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2E232792"/>
    <w:multiLevelType w:val="multilevel"/>
    <w:tmpl w:val="9198DAB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23" w15:restartNumberingAfterBreak="0">
    <w:nsid w:val="2E30168B"/>
    <w:multiLevelType w:val="hybridMultilevel"/>
    <w:tmpl w:val="284EB0DE"/>
    <w:lvl w:ilvl="0" w:tplc="04100015">
      <w:start w:val="1"/>
      <w:numFmt w:val="upp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7D7725"/>
    <w:multiLevelType w:val="hybridMultilevel"/>
    <w:tmpl w:val="0B3C6932"/>
    <w:lvl w:ilvl="0" w:tplc="458454F6">
      <w:numFmt w:val="bullet"/>
      <w:lvlText w:val="­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B429D8"/>
    <w:multiLevelType w:val="hybridMultilevel"/>
    <w:tmpl w:val="DAE87BD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447DF9"/>
    <w:multiLevelType w:val="hybridMultilevel"/>
    <w:tmpl w:val="3A9CD2FE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33504865"/>
    <w:multiLevelType w:val="hybridMultilevel"/>
    <w:tmpl w:val="1E32B1F2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61715E"/>
    <w:multiLevelType w:val="hybridMultilevel"/>
    <w:tmpl w:val="BF84A24E"/>
    <w:lvl w:ilvl="0" w:tplc="2BFE3CC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32F2B43A">
      <w:numFmt w:val="bullet"/>
      <w:lvlText w:val="-"/>
      <w:lvlJc w:val="left"/>
      <w:pPr>
        <w:ind w:left="2359" w:hanging="570"/>
      </w:pPr>
      <w:rPr>
        <w:rFonts w:ascii="Calibri" w:eastAsia="Times New Roman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3CC51B1D"/>
    <w:multiLevelType w:val="hybridMultilevel"/>
    <w:tmpl w:val="9878CC0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4078E3"/>
    <w:multiLevelType w:val="hybridMultilevel"/>
    <w:tmpl w:val="CFDE2A18"/>
    <w:lvl w:ilvl="0" w:tplc="0410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1" w15:restartNumberingAfterBreak="0">
    <w:nsid w:val="3E533F74"/>
    <w:multiLevelType w:val="hybridMultilevel"/>
    <w:tmpl w:val="22B0029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08E4A9D"/>
    <w:multiLevelType w:val="hybridMultilevel"/>
    <w:tmpl w:val="523E9FD0"/>
    <w:lvl w:ilvl="0" w:tplc="FFFFFFFF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46D51DAB"/>
    <w:multiLevelType w:val="hybridMultilevel"/>
    <w:tmpl w:val="E2D836DE"/>
    <w:lvl w:ilvl="0" w:tplc="95D2FF1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F3011"/>
    <w:multiLevelType w:val="hybridMultilevel"/>
    <w:tmpl w:val="ED4E7940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 w15:restartNumberingAfterBreak="0">
    <w:nsid w:val="482E4D65"/>
    <w:multiLevelType w:val="hybridMultilevel"/>
    <w:tmpl w:val="DB0AD278"/>
    <w:lvl w:ilvl="0" w:tplc="06146C72">
      <w:start w:val="1"/>
      <w:numFmt w:val="lowerLetter"/>
      <w:lvlText w:val="%1)"/>
      <w:lvlJc w:val="left"/>
      <w:pPr>
        <w:ind w:left="720" w:hanging="360"/>
      </w:pPr>
      <w:rPr>
        <w:b/>
        <w:bCs w:val="0"/>
        <w:i/>
        <w:i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BC215D7"/>
    <w:multiLevelType w:val="hybridMultilevel"/>
    <w:tmpl w:val="13F27B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1E61EC"/>
    <w:multiLevelType w:val="hybridMultilevel"/>
    <w:tmpl w:val="BB8A52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0826060"/>
    <w:multiLevelType w:val="hybridMultilevel"/>
    <w:tmpl w:val="84BE0972"/>
    <w:lvl w:ilvl="0" w:tplc="CE0ACE54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  <w:i w:val="0"/>
        <w:sz w:val="20"/>
        <w:szCs w:val="2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7B18F4"/>
    <w:multiLevelType w:val="hybridMultilevel"/>
    <w:tmpl w:val="502ADBD2"/>
    <w:lvl w:ilvl="0" w:tplc="BA5A815E">
      <w:start w:val="3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1C36DFB"/>
    <w:multiLevelType w:val="singleLevel"/>
    <w:tmpl w:val="04100001"/>
    <w:lvl w:ilvl="0">
      <w:start w:val="17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57151AD8"/>
    <w:multiLevelType w:val="hybridMultilevel"/>
    <w:tmpl w:val="BAEC60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85F01AF"/>
    <w:multiLevelType w:val="hybridMultilevel"/>
    <w:tmpl w:val="68C25CC2"/>
    <w:lvl w:ilvl="0" w:tplc="04100001">
      <w:start w:val="1"/>
      <w:numFmt w:val="bullet"/>
      <w:lvlText w:val=""/>
      <w:lvlJc w:val="left"/>
      <w:pPr>
        <w:ind w:left="21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4" w:hanging="360"/>
      </w:pPr>
      <w:rPr>
        <w:rFonts w:ascii="Wingdings" w:hAnsi="Wingdings" w:hint="default"/>
      </w:rPr>
    </w:lvl>
  </w:abstractNum>
  <w:abstractNum w:abstractNumId="43" w15:restartNumberingAfterBreak="0">
    <w:nsid w:val="58F73F87"/>
    <w:multiLevelType w:val="hybridMultilevel"/>
    <w:tmpl w:val="22B00298"/>
    <w:lvl w:ilvl="0" w:tplc="FFFFFFFF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9FD197D"/>
    <w:multiLevelType w:val="hybridMultilevel"/>
    <w:tmpl w:val="A9B4D264"/>
    <w:lvl w:ilvl="0" w:tplc="041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5" w15:restartNumberingAfterBreak="0">
    <w:nsid w:val="5B267CA0"/>
    <w:multiLevelType w:val="hybridMultilevel"/>
    <w:tmpl w:val="D82E0EE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5CBC540D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47" w15:restartNumberingAfterBreak="0">
    <w:nsid w:val="5D710D7A"/>
    <w:multiLevelType w:val="hybridMultilevel"/>
    <w:tmpl w:val="5304585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8" w15:restartNumberingAfterBreak="0">
    <w:nsid w:val="5DE96D5A"/>
    <w:multiLevelType w:val="hybridMultilevel"/>
    <w:tmpl w:val="D102C596"/>
    <w:lvl w:ilvl="0" w:tplc="D78A677E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rFonts w:hint="default"/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E244CC7"/>
    <w:multiLevelType w:val="hybridMultilevel"/>
    <w:tmpl w:val="A95CBDCA"/>
    <w:lvl w:ilvl="0" w:tplc="76727F28">
      <w:start w:val="3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E9C5535"/>
    <w:multiLevelType w:val="hybridMultilevel"/>
    <w:tmpl w:val="4574FCF0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1" w15:restartNumberingAfterBreak="0">
    <w:nsid w:val="638E184C"/>
    <w:multiLevelType w:val="hybridMultilevel"/>
    <w:tmpl w:val="B08433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4DC0ECF"/>
    <w:multiLevelType w:val="hybridMultilevel"/>
    <w:tmpl w:val="7F0C84FE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3" w15:restartNumberingAfterBreak="0">
    <w:nsid w:val="65A951F8"/>
    <w:multiLevelType w:val="hybridMultilevel"/>
    <w:tmpl w:val="D0D40986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66E4EC7"/>
    <w:multiLevelType w:val="hybridMultilevel"/>
    <w:tmpl w:val="C49C2A1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7630E26"/>
    <w:multiLevelType w:val="hybridMultilevel"/>
    <w:tmpl w:val="0A28DA04"/>
    <w:lvl w:ilvl="0" w:tplc="7B98F9EA">
      <w:start w:val="1"/>
      <w:numFmt w:val="decimal"/>
      <w:lvlText w:val="%1)"/>
      <w:lvlJc w:val="left"/>
      <w:pPr>
        <w:ind w:left="360" w:hanging="360"/>
      </w:pPr>
      <w:rPr>
        <w:rFonts w:ascii="Verdana" w:hAnsi="Verdana" w:hint="default"/>
        <w:b/>
        <w:i/>
        <w:iCs w:val="0"/>
        <w:sz w:val="20"/>
        <w:szCs w:val="20"/>
        <w:u w:val="none"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8F1368C"/>
    <w:multiLevelType w:val="hybridMultilevel"/>
    <w:tmpl w:val="A9500CB6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9B17E2B"/>
    <w:multiLevelType w:val="hybridMultilevel"/>
    <w:tmpl w:val="F744A8F0"/>
    <w:lvl w:ilvl="0" w:tplc="B288AB60">
      <w:start w:val="1"/>
      <w:numFmt w:val="upperLetter"/>
      <w:lvlText w:val="%1."/>
      <w:lvlJc w:val="left"/>
      <w:pPr>
        <w:ind w:left="720" w:hanging="360"/>
      </w:pPr>
      <w:rPr>
        <w:color w:val="auto"/>
        <w:sz w:val="28"/>
        <w:szCs w:val="2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B7E207B"/>
    <w:multiLevelType w:val="multilevel"/>
    <w:tmpl w:val="9B7A38C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59" w15:restartNumberingAfterBreak="0">
    <w:nsid w:val="6BC64DD4"/>
    <w:multiLevelType w:val="hybridMultilevel"/>
    <w:tmpl w:val="06EAAAFE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0A00DC"/>
    <w:multiLevelType w:val="hybridMultilevel"/>
    <w:tmpl w:val="4EC2EB28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1" w15:restartNumberingAfterBreak="0">
    <w:nsid w:val="6C7F7FE5"/>
    <w:multiLevelType w:val="hybridMultilevel"/>
    <w:tmpl w:val="9DF684E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F6E0EA7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63" w15:restartNumberingAfterBreak="0">
    <w:nsid w:val="745A60F3"/>
    <w:multiLevelType w:val="hybridMultilevel"/>
    <w:tmpl w:val="FFA62D1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60F0057"/>
    <w:multiLevelType w:val="hybridMultilevel"/>
    <w:tmpl w:val="4A20030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i w:val="0"/>
        <w:sz w:val="20"/>
        <w:szCs w:val="2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82A41D7"/>
    <w:multiLevelType w:val="hybridMultilevel"/>
    <w:tmpl w:val="F7169A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9690FF2"/>
    <w:multiLevelType w:val="hybridMultilevel"/>
    <w:tmpl w:val="E5DCBC66"/>
    <w:lvl w:ilvl="0" w:tplc="0410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67" w15:restartNumberingAfterBreak="0">
    <w:nsid w:val="7A0B5502"/>
    <w:multiLevelType w:val="hybridMultilevel"/>
    <w:tmpl w:val="695434F8"/>
    <w:lvl w:ilvl="0" w:tplc="570847C8">
      <w:start w:val="1"/>
      <w:numFmt w:val="lowerLetter"/>
      <w:lvlText w:val="%1)"/>
      <w:lvlJc w:val="left"/>
      <w:pPr>
        <w:ind w:left="723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3" w:hanging="360"/>
      </w:pPr>
    </w:lvl>
    <w:lvl w:ilvl="2" w:tplc="0410001B" w:tentative="1">
      <w:start w:val="1"/>
      <w:numFmt w:val="lowerRoman"/>
      <w:lvlText w:val="%3."/>
      <w:lvlJc w:val="right"/>
      <w:pPr>
        <w:ind w:left="2163" w:hanging="180"/>
      </w:pPr>
    </w:lvl>
    <w:lvl w:ilvl="3" w:tplc="0410000F" w:tentative="1">
      <w:start w:val="1"/>
      <w:numFmt w:val="decimal"/>
      <w:lvlText w:val="%4."/>
      <w:lvlJc w:val="left"/>
      <w:pPr>
        <w:ind w:left="2883" w:hanging="360"/>
      </w:pPr>
    </w:lvl>
    <w:lvl w:ilvl="4" w:tplc="04100019" w:tentative="1">
      <w:start w:val="1"/>
      <w:numFmt w:val="lowerLetter"/>
      <w:lvlText w:val="%5."/>
      <w:lvlJc w:val="left"/>
      <w:pPr>
        <w:ind w:left="3603" w:hanging="360"/>
      </w:pPr>
    </w:lvl>
    <w:lvl w:ilvl="5" w:tplc="0410001B" w:tentative="1">
      <w:start w:val="1"/>
      <w:numFmt w:val="lowerRoman"/>
      <w:lvlText w:val="%6."/>
      <w:lvlJc w:val="right"/>
      <w:pPr>
        <w:ind w:left="4323" w:hanging="180"/>
      </w:pPr>
    </w:lvl>
    <w:lvl w:ilvl="6" w:tplc="0410000F" w:tentative="1">
      <w:start w:val="1"/>
      <w:numFmt w:val="decimal"/>
      <w:lvlText w:val="%7."/>
      <w:lvlJc w:val="left"/>
      <w:pPr>
        <w:ind w:left="5043" w:hanging="360"/>
      </w:pPr>
    </w:lvl>
    <w:lvl w:ilvl="7" w:tplc="04100019" w:tentative="1">
      <w:start w:val="1"/>
      <w:numFmt w:val="lowerLetter"/>
      <w:lvlText w:val="%8."/>
      <w:lvlJc w:val="left"/>
      <w:pPr>
        <w:ind w:left="5763" w:hanging="360"/>
      </w:pPr>
    </w:lvl>
    <w:lvl w:ilvl="8" w:tplc="0410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68" w15:restartNumberingAfterBreak="0">
    <w:nsid w:val="7A6B24BF"/>
    <w:multiLevelType w:val="hybridMultilevel"/>
    <w:tmpl w:val="B99E75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A707B72"/>
    <w:multiLevelType w:val="hybridMultilevel"/>
    <w:tmpl w:val="43EC3FF6"/>
    <w:lvl w:ilvl="0" w:tplc="04100017">
      <w:start w:val="1"/>
      <w:numFmt w:val="lowerLetter"/>
      <w:lvlText w:val="%1)"/>
      <w:lvlJc w:val="left"/>
      <w:pPr>
        <w:ind w:left="723" w:hanging="360"/>
      </w:pPr>
    </w:lvl>
    <w:lvl w:ilvl="1" w:tplc="04100019" w:tentative="1">
      <w:start w:val="1"/>
      <w:numFmt w:val="lowerLetter"/>
      <w:lvlText w:val="%2."/>
      <w:lvlJc w:val="left"/>
      <w:pPr>
        <w:ind w:left="1443" w:hanging="360"/>
      </w:pPr>
    </w:lvl>
    <w:lvl w:ilvl="2" w:tplc="0410001B" w:tentative="1">
      <w:start w:val="1"/>
      <w:numFmt w:val="lowerRoman"/>
      <w:lvlText w:val="%3."/>
      <w:lvlJc w:val="right"/>
      <w:pPr>
        <w:ind w:left="2163" w:hanging="180"/>
      </w:pPr>
    </w:lvl>
    <w:lvl w:ilvl="3" w:tplc="0410000F" w:tentative="1">
      <w:start w:val="1"/>
      <w:numFmt w:val="decimal"/>
      <w:lvlText w:val="%4."/>
      <w:lvlJc w:val="left"/>
      <w:pPr>
        <w:ind w:left="2883" w:hanging="360"/>
      </w:pPr>
    </w:lvl>
    <w:lvl w:ilvl="4" w:tplc="04100019" w:tentative="1">
      <w:start w:val="1"/>
      <w:numFmt w:val="lowerLetter"/>
      <w:lvlText w:val="%5."/>
      <w:lvlJc w:val="left"/>
      <w:pPr>
        <w:ind w:left="3603" w:hanging="360"/>
      </w:pPr>
    </w:lvl>
    <w:lvl w:ilvl="5" w:tplc="0410001B" w:tentative="1">
      <w:start w:val="1"/>
      <w:numFmt w:val="lowerRoman"/>
      <w:lvlText w:val="%6."/>
      <w:lvlJc w:val="right"/>
      <w:pPr>
        <w:ind w:left="4323" w:hanging="180"/>
      </w:pPr>
    </w:lvl>
    <w:lvl w:ilvl="6" w:tplc="0410000F" w:tentative="1">
      <w:start w:val="1"/>
      <w:numFmt w:val="decimal"/>
      <w:lvlText w:val="%7."/>
      <w:lvlJc w:val="left"/>
      <w:pPr>
        <w:ind w:left="5043" w:hanging="360"/>
      </w:pPr>
    </w:lvl>
    <w:lvl w:ilvl="7" w:tplc="04100019" w:tentative="1">
      <w:start w:val="1"/>
      <w:numFmt w:val="lowerLetter"/>
      <w:lvlText w:val="%8."/>
      <w:lvlJc w:val="left"/>
      <w:pPr>
        <w:ind w:left="5763" w:hanging="360"/>
      </w:pPr>
    </w:lvl>
    <w:lvl w:ilvl="8" w:tplc="0410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70" w15:restartNumberingAfterBreak="0">
    <w:nsid w:val="7CE704FF"/>
    <w:multiLevelType w:val="hybridMultilevel"/>
    <w:tmpl w:val="B43A86FA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1" w15:restartNumberingAfterBreak="0">
    <w:nsid w:val="7DE51A79"/>
    <w:multiLevelType w:val="hybridMultilevel"/>
    <w:tmpl w:val="ED4E7940"/>
    <w:lvl w:ilvl="0" w:tplc="13E48F32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149" w:hanging="360"/>
      </w:pPr>
    </w:lvl>
    <w:lvl w:ilvl="2" w:tplc="0410001B" w:tentative="1">
      <w:start w:val="1"/>
      <w:numFmt w:val="lowerRoman"/>
      <w:lvlText w:val="%3."/>
      <w:lvlJc w:val="right"/>
      <w:pPr>
        <w:ind w:left="2869" w:hanging="180"/>
      </w:pPr>
    </w:lvl>
    <w:lvl w:ilvl="3" w:tplc="0410000F" w:tentative="1">
      <w:start w:val="1"/>
      <w:numFmt w:val="decimal"/>
      <w:lvlText w:val="%4."/>
      <w:lvlJc w:val="left"/>
      <w:pPr>
        <w:ind w:left="3589" w:hanging="360"/>
      </w:pPr>
    </w:lvl>
    <w:lvl w:ilvl="4" w:tplc="04100019" w:tentative="1">
      <w:start w:val="1"/>
      <w:numFmt w:val="lowerLetter"/>
      <w:lvlText w:val="%5."/>
      <w:lvlJc w:val="left"/>
      <w:pPr>
        <w:ind w:left="4309" w:hanging="360"/>
      </w:pPr>
    </w:lvl>
    <w:lvl w:ilvl="5" w:tplc="0410001B" w:tentative="1">
      <w:start w:val="1"/>
      <w:numFmt w:val="lowerRoman"/>
      <w:lvlText w:val="%6."/>
      <w:lvlJc w:val="right"/>
      <w:pPr>
        <w:ind w:left="5029" w:hanging="180"/>
      </w:pPr>
    </w:lvl>
    <w:lvl w:ilvl="6" w:tplc="0410000F" w:tentative="1">
      <w:start w:val="1"/>
      <w:numFmt w:val="decimal"/>
      <w:lvlText w:val="%7."/>
      <w:lvlJc w:val="left"/>
      <w:pPr>
        <w:ind w:left="5749" w:hanging="360"/>
      </w:pPr>
    </w:lvl>
    <w:lvl w:ilvl="7" w:tplc="04100019" w:tentative="1">
      <w:start w:val="1"/>
      <w:numFmt w:val="lowerLetter"/>
      <w:lvlText w:val="%8."/>
      <w:lvlJc w:val="left"/>
      <w:pPr>
        <w:ind w:left="6469" w:hanging="360"/>
      </w:pPr>
    </w:lvl>
    <w:lvl w:ilvl="8" w:tplc="041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2" w15:restartNumberingAfterBreak="0">
    <w:nsid w:val="7FCA473D"/>
    <w:multiLevelType w:val="hybridMultilevel"/>
    <w:tmpl w:val="910C223E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6033372">
    <w:abstractNumId w:val="68"/>
  </w:num>
  <w:num w:numId="2" w16cid:durableId="1245802389">
    <w:abstractNumId w:val="50"/>
  </w:num>
  <w:num w:numId="3" w16cid:durableId="80840083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5815235">
    <w:abstractNumId w:val="4"/>
  </w:num>
  <w:num w:numId="5" w16cid:durableId="404109865">
    <w:abstractNumId w:val="30"/>
  </w:num>
  <w:num w:numId="6" w16cid:durableId="1494295833">
    <w:abstractNumId w:val="1"/>
    <w:lvlOverride w:ilvl="0">
      <w:lvl w:ilvl="0">
        <w:start w:val="1"/>
        <w:numFmt w:val="bullet"/>
        <w:lvlText w:val="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7" w16cid:durableId="452527877">
    <w:abstractNumId w:val="62"/>
  </w:num>
  <w:num w:numId="8" w16cid:durableId="184101671">
    <w:abstractNumId w:val="22"/>
  </w:num>
  <w:num w:numId="9" w16cid:durableId="594285628">
    <w:abstractNumId w:val="58"/>
  </w:num>
  <w:num w:numId="10" w16cid:durableId="149059118">
    <w:abstractNumId w:val="2"/>
  </w:num>
  <w:num w:numId="11" w16cid:durableId="1989286337">
    <w:abstractNumId w:val="20"/>
  </w:num>
  <w:num w:numId="12" w16cid:durableId="450900353">
    <w:abstractNumId w:val="9"/>
  </w:num>
  <w:num w:numId="13" w16cid:durableId="48916225">
    <w:abstractNumId w:val="21"/>
  </w:num>
  <w:num w:numId="14" w16cid:durableId="473719691">
    <w:abstractNumId w:val="12"/>
  </w:num>
  <w:num w:numId="15" w16cid:durableId="1017080866">
    <w:abstractNumId w:val="70"/>
  </w:num>
  <w:num w:numId="16" w16cid:durableId="1470585784">
    <w:abstractNumId w:val="26"/>
  </w:num>
  <w:num w:numId="17" w16cid:durableId="288438646">
    <w:abstractNumId w:val="47"/>
  </w:num>
  <w:num w:numId="18" w16cid:durableId="1076516229">
    <w:abstractNumId w:val="42"/>
  </w:num>
  <w:num w:numId="19" w16cid:durableId="1204829515">
    <w:abstractNumId w:val="66"/>
  </w:num>
  <w:num w:numId="20" w16cid:durableId="1643390077">
    <w:abstractNumId w:val="41"/>
  </w:num>
  <w:num w:numId="21" w16cid:durableId="1168594653">
    <w:abstractNumId w:val="36"/>
  </w:num>
  <w:num w:numId="22" w16cid:durableId="2077775964">
    <w:abstractNumId w:val="24"/>
  </w:num>
  <w:num w:numId="23" w16cid:durableId="600141868">
    <w:abstractNumId w:val="5"/>
  </w:num>
  <w:num w:numId="24" w16cid:durableId="1703942178">
    <w:abstractNumId w:val="3"/>
  </w:num>
  <w:num w:numId="25" w16cid:durableId="1149325118">
    <w:abstractNumId w:val="33"/>
  </w:num>
  <w:num w:numId="26" w16cid:durableId="525215647">
    <w:abstractNumId w:val="18"/>
  </w:num>
  <w:num w:numId="27" w16cid:durableId="762069259">
    <w:abstractNumId w:val="6"/>
  </w:num>
  <w:num w:numId="28" w16cid:durableId="874929426">
    <w:abstractNumId w:val="40"/>
  </w:num>
  <w:num w:numId="29" w16cid:durableId="329333600">
    <w:abstractNumId w:val="52"/>
  </w:num>
  <w:num w:numId="30" w16cid:durableId="1574970154">
    <w:abstractNumId w:val="25"/>
  </w:num>
  <w:num w:numId="31" w16cid:durableId="271129456">
    <w:abstractNumId w:val="7"/>
  </w:num>
  <w:num w:numId="32" w16cid:durableId="1201671686">
    <w:abstractNumId w:val="44"/>
  </w:num>
  <w:num w:numId="33" w16cid:durableId="1825662319">
    <w:abstractNumId w:val="46"/>
  </w:num>
  <w:num w:numId="34" w16cid:durableId="1685669627">
    <w:abstractNumId w:val="37"/>
  </w:num>
  <w:num w:numId="35" w16cid:durableId="598025065">
    <w:abstractNumId w:val="48"/>
  </w:num>
  <w:num w:numId="36" w16cid:durableId="1811094329">
    <w:abstractNumId w:val="71"/>
  </w:num>
  <w:num w:numId="37" w16cid:durableId="628366233">
    <w:abstractNumId w:val="53"/>
  </w:num>
  <w:num w:numId="38" w16cid:durableId="1787893118">
    <w:abstractNumId w:val="10"/>
  </w:num>
  <w:num w:numId="39" w16cid:durableId="1516260339">
    <w:abstractNumId w:val="49"/>
  </w:num>
  <w:num w:numId="40" w16cid:durableId="1243947051">
    <w:abstractNumId w:val="51"/>
  </w:num>
  <w:num w:numId="41" w16cid:durableId="1648706388">
    <w:abstractNumId w:val="32"/>
  </w:num>
  <w:num w:numId="42" w16cid:durableId="2099401941">
    <w:abstractNumId w:val="65"/>
  </w:num>
  <w:num w:numId="43" w16cid:durableId="16858467">
    <w:abstractNumId w:val="45"/>
  </w:num>
  <w:num w:numId="44" w16cid:durableId="694114594">
    <w:abstractNumId w:val="61"/>
  </w:num>
  <w:num w:numId="45" w16cid:durableId="1484080505">
    <w:abstractNumId w:val="34"/>
  </w:num>
  <w:num w:numId="46" w16cid:durableId="1821997475">
    <w:abstractNumId w:val="59"/>
  </w:num>
  <w:num w:numId="47" w16cid:durableId="828133119">
    <w:abstractNumId w:val="31"/>
  </w:num>
  <w:num w:numId="48" w16cid:durableId="625622637">
    <w:abstractNumId w:val="54"/>
  </w:num>
  <w:num w:numId="49" w16cid:durableId="777024125">
    <w:abstractNumId w:val="63"/>
  </w:num>
  <w:num w:numId="50" w16cid:durableId="1293822660">
    <w:abstractNumId w:val="11"/>
  </w:num>
  <w:num w:numId="51" w16cid:durableId="990600739">
    <w:abstractNumId w:val="69"/>
  </w:num>
  <w:num w:numId="52" w16cid:durableId="1095008044">
    <w:abstractNumId w:val="8"/>
  </w:num>
  <w:num w:numId="53" w16cid:durableId="1851991725">
    <w:abstractNumId w:val="28"/>
  </w:num>
  <w:num w:numId="54" w16cid:durableId="925501491">
    <w:abstractNumId w:val="72"/>
  </w:num>
  <w:num w:numId="55" w16cid:durableId="1095706887">
    <w:abstractNumId w:val="19"/>
  </w:num>
  <w:num w:numId="56" w16cid:durableId="1655061395">
    <w:abstractNumId w:val="27"/>
  </w:num>
  <w:num w:numId="57" w16cid:durableId="1750738199">
    <w:abstractNumId w:val="17"/>
  </w:num>
  <w:num w:numId="58" w16cid:durableId="852914514">
    <w:abstractNumId w:val="16"/>
  </w:num>
  <w:num w:numId="59" w16cid:durableId="340007000">
    <w:abstractNumId w:val="15"/>
  </w:num>
  <w:num w:numId="60" w16cid:durableId="477109557">
    <w:abstractNumId w:val="0"/>
  </w:num>
  <w:num w:numId="61" w16cid:durableId="487400412">
    <w:abstractNumId w:val="39"/>
  </w:num>
  <w:num w:numId="62" w16cid:durableId="1660694138">
    <w:abstractNumId w:val="23"/>
  </w:num>
  <w:num w:numId="63" w16cid:durableId="1845821593">
    <w:abstractNumId w:val="14"/>
  </w:num>
  <w:num w:numId="64" w16cid:durableId="776406478">
    <w:abstractNumId w:val="57"/>
  </w:num>
  <w:num w:numId="65" w16cid:durableId="1876650323">
    <w:abstractNumId w:val="56"/>
  </w:num>
  <w:num w:numId="66" w16cid:durableId="50472414">
    <w:abstractNumId w:val="55"/>
  </w:num>
  <w:num w:numId="67" w16cid:durableId="1051155953">
    <w:abstractNumId w:val="64"/>
  </w:num>
  <w:num w:numId="68" w16cid:durableId="642933844">
    <w:abstractNumId w:val="35"/>
  </w:num>
  <w:num w:numId="69" w16cid:durableId="1683580016">
    <w:abstractNumId w:val="43"/>
  </w:num>
  <w:num w:numId="70" w16cid:durableId="1384331151">
    <w:abstractNumId w:val="13"/>
  </w:num>
  <w:num w:numId="71" w16cid:durableId="28186786">
    <w:abstractNumId w:val="29"/>
  </w:num>
  <w:num w:numId="72" w16cid:durableId="1732341402">
    <w:abstractNumId w:val="38"/>
  </w:num>
  <w:num w:numId="73" w16cid:durableId="255091467">
    <w:abstractNumId w:val="67"/>
  </w:num>
  <w:num w:numId="74" w16cid:durableId="390661332">
    <w:abstractNumId w:val="60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TQ1MDQyMbMwNzZQ0lEKTi0uzszPAykwqgUAqkjiuiwAAAA="/>
  </w:docVars>
  <w:rsids>
    <w:rsidRoot w:val="0021647D"/>
    <w:rsid w:val="0000115E"/>
    <w:rsid w:val="00001CA4"/>
    <w:rsid w:val="00004474"/>
    <w:rsid w:val="00004515"/>
    <w:rsid w:val="00004988"/>
    <w:rsid w:val="00010647"/>
    <w:rsid w:val="00010B11"/>
    <w:rsid w:val="00011248"/>
    <w:rsid w:val="00011A12"/>
    <w:rsid w:val="000123CD"/>
    <w:rsid w:val="0001269B"/>
    <w:rsid w:val="00014C10"/>
    <w:rsid w:val="00020017"/>
    <w:rsid w:val="00020EF6"/>
    <w:rsid w:val="00021542"/>
    <w:rsid w:val="0002218C"/>
    <w:rsid w:val="000227A1"/>
    <w:rsid w:val="00025CF8"/>
    <w:rsid w:val="00030B8B"/>
    <w:rsid w:val="0003101E"/>
    <w:rsid w:val="0003199E"/>
    <w:rsid w:val="000323FB"/>
    <w:rsid w:val="00032549"/>
    <w:rsid w:val="0003389D"/>
    <w:rsid w:val="00033E53"/>
    <w:rsid w:val="000340AC"/>
    <w:rsid w:val="00034FBD"/>
    <w:rsid w:val="0004104B"/>
    <w:rsid w:val="0004160A"/>
    <w:rsid w:val="00041A38"/>
    <w:rsid w:val="00041FCE"/>
    <w:rsid w:val="000426EC"/>
    <w:rsid w:val="000454FA"/>
    <w:rsid w:val="000456FA"/>
    <w:rsid w:val="00046163"/>
    <w:rsid w:val="00046623"/>
    <w:rsid w:val="00046A0C"/>
    <w:rsid w:val="000470B8"/>
    <w:rsid w:val="000501DF"/>
    <w:rsid w:val="00052455"/>
    <w:rsid w:val="00052851"/>
    <w:rsid w:val="00052F28"/>
    <w:rsid w:val="0005300B"/>
    <w:rsid w:val="000536BD"/>
    <w:rsid w:val="000572CE"/>
    <w:rsid w:val="00057C9D"/>
    <w:rsid w:val="0006189A"/>
    <w:rsid w:val="000636FF"/>
    <w:rsid w:val="00064BD9"/>
    <w:rsid w:val="0006500A"/>
    <w:rsid w:val="00065379"/>
    <w:rsid w:val="00066DBF"/>
    <w:rsid w:val="000676F7"/>
    <w:rsid w:val="00070D94"/>
    <w:rsid w:val="00072121"/>
    <w:rsid w:val="000722BA"/>
    <w:rsid w:val="0007278F"/>
    <w:rsid w:val="000748CF"/>
    <w:rsid w:val="00075A25"/>
    <w:rsid w:val="000762A6"/>
    <w:rsid w:val="000820FC"/>
    <w:rsid w:val="0008336B"/>
    <w:rsid w:val="000843AD"/>
    <w:rsid w:val="00084DFA"/>
    <w:rsid w:val="000858F2"/>
    <w:rsid w:val="00085A5E"/>
    <w:rsid w:val="00087257"/>
    <w:rsid w:val="00092A2D"/>
    <w:rsid w:val="000930EC"/>
    <w:rsid w:val="00093942"/>
    <w:rsid w:val="00094E56"/>
    <w:rsid w:val="0009536B"/>
    <w:rsid w:val="00095A71"/>
    <w:rsid w:val="000968EB"/>
    <w:rsid w:val="0009709E"/>
    <w:rsid w:val="000A085C"/>
    <w:rsid w:val="000A4F55"/>
    <w:rsid w:val="000A61A3"/>
    <w:rsid w:val="000A7A56"/>
    <w:rsid w:val="000B03BF"/>
    <w:rsid w:val="000B207E"/>
    <w:rsid w:val="000B4A80"/>
    <w:rsid w:val="000B5605"/>
    <w:rsid w:val="000C1456"/>
    <w:rsid w:val="000C1E06"/>
    <w:rsid w:val="000C2B1B"/>
    <w:rsid w:val="000C3327"/>
    <w:rsid w:val="000C3B03"/>
    <w:rsid w:val="000C6513"/>
    <w:rsid w:val="000D08A4"/>
    <w:rsid w:val="000D1615"/>
    <w:rsid w:val="000D23C3"/>
    <w:rsid w:val="000D25B0"/>
    <w:rsid w:val="000D340D"/>
    <w:rsid w:val="000D6E0B"/>
    <w:rsid w:val="000D7284"/>
    <w:rsid w:val="000D795E"/>
    <w:rsid w:val="000E0D3C"/>
    <w:rsid w:val="000E1120"/>
    <w:rsid w:val="000E1740"/>
    <w:rsid w:val="000E2442"/>
    <w:rsid w:val="000E35DA"/>
    <w:rsid w:val="000E463A"/>
    <w:rsid w:val="000F0804"/>
    <w:rsid w:val="000F1C4B"/>
    <w:rsid w:val="000F2026"/>
    <w:rsid w:val="000F4BD6"/>
    <w:rsid w:val="000F5454"/>
    <w:rsid w:val="000F7DCA"/>
    <w:rsid w:val="000F7EA1"/>
    <w:rsid w:val="00100C8B"/>
    <w:rsid w:val="00101BBC"/>
    <w:rsid w:val="00102A7D"/>
    <w:rsid w:val="0010629E"/>
    <w:rsid w:val="00106704"/>
    <w:rsid w:val="00107CA8"/>
    <w:rsid w:val="0011007F"/>
    <w:rsid w:val="001107E0"/>
    <w:rsid w:val="00110B5F"/>
    <w:rsid w:val="00111E8B"/>
    <w:rsid w:val="00112807"/>
    <w:rsid w:val="001132FC"/>
    <w:rsid w:val="00115BF9"/>
    <w:rsid w:val="0011631F"/>
    <w:rsid w:val="00116B30"/>
    <w:rsid w:val="00122D9D"/>
    <w:rsid w:val="0012517E"/>
    <w:rsid w:val="00125480"/>
    <w:rsid w:val="00127AEE"/>
    <w:rsid w:val="0013052D"/>
    <w:rsid w:val="00130B23"/>
    <w:rsid w:val="0013120F"/>
    <w:rsid w:val="00132598"/>
    <w:rsid w:val="00133A2C"/>
    <w:rsid w:val="001346CD"/>
    <w:rsid w:val="001360D1"/>
    <w:rsid w:val="00136222"/>
    <w:rsid w:val="00140461"/>
    <w:rsid w:val="00140807"/>
    <w:rsid w:val="0014719E"/>
    <w:rsid w:val="00150E34"/>
    <w:rsid w:val="00151C62"/>
    <w:rsid w:val="00151D46"/>
    <w:rsid w:val="0015212A"/>
    <w:rsid w:val="00152985"/>
    <w:rsid w:val="00152DAD"/>
    <w:rsid w:val="00153A06"/>
    <w:rsid w:val="00155028"/>
    <w:rsid w:val="001558DD"/>
    <w:rsid w:val="00157364"/>
    <w:rsid w:val="0016169C"/>
    <w:rsid w:val="00161E0D"/>
    <w:rsid w:val="00165E03"/>
    <w:rsid w:val="0016662B"/>
    <w:rsid w:val="00174FD9"/>
    <w:rsid w:val="0017684A"/>
    <w:rsid w:val="00176D62"/>
    <w:rsid w:val="00181CEE"/>
    <w:rsid w:val="001823FF"/>
    <w:rsid w:val="00183302"/>
    <w:rsid w:val="00183539"/>
    <w:rsid w:val="0018451A"/>
    <w:rsid w:val="001869F3"/>
    <w:rsid w:val="00187DCB"/>
    <w:rsid w:val="00187F82"/>
    <w:rsid w:val="00191BA1"/>
    <w:rsid w:val="001929F7"/>
    <w:rsid w:val="0019518B"/>
    <w:rsid w:val="00195AA5"/>
    <w:rsid w:val="00196EB1"/>
    <w:rsid w:val="001A0816"/>
    <w:rsid w:val="001A1EA1"/>
    <w:rsid w:val="001A4543"/>
    <w:rsid w:val="001A4D52"/>
    <w:rsid w:val="001A5854"/>
    <w:rsid w:val="001A64F9"/>
    <w:rsid w:val="001A6B12"/>
    <w:rsid w:val="001A758F"/>
    <w:rsid w:val="001A7D01"/>
    <w:rsid w:val="001B17BC"/>
    <w:rsid w:val="001B1E4F"/>
    <w:rsid w:val="001B2074"/>
    <w:rsid w:val="001B3BA7"/>
    <w:rsid w:val="001B6087"/>
    <w:rsid w:val="001C1306"/>
    <w:rsid w:val="001C145B"/>
    <w:rsid w:val="001C4D53"/>
    <w:rsid w:val="001C50EC"/>
    <w:rsid w:val="001C70CF"/>
    <w:rsid w:val="001D00B2"/>
    <w:rsid w:val="001D26F5"/>
    <w:rsid w:val="001D3D41"/>
    <w:rsid w:val="001D5924"/>
    <w:rsid w:val="001D7725"/>
    <w:rsid w:val="001E400B"/>
    <w:rsid w:val="001E409E"/>
    <w:rsid w:val="001E41FB"/>
    <w:rsid w:val="001E6FC6"/>
    <w:rsid w:val="001E72DC"/>
    <w:rsid w:val="001F007D"/>
    <w:rsid w:val="001F5ED3"/>
    <w:rsid w:val="001F7165"/>
    <w:rsid w:val="002014F7"/>
    <w:rsid w:val="00201AAA"/>
    <w:rsid w:val="00203020"/>
    <w:rsid w:val="00204C64"/>
    <w:rsid w:val="00205E94"/>
    <w:rsid w:val="0020657E"/>
    <w:rsid w:val="00207695"/>
    <w:rsid w:val="00212150"/>
    <w:rsid w:val="00212C50"/>
    <w:rsid w:val="002141CD"/>
    <w:rsid w:val="00215C99"/>
    <w:rsid w:val="0021647D"/>
    <w:rsid w:val="0021753A"/>
    <w:rsid w:val="0022087E"/>
    <w:rsid w:val="00220928"/>
    <w:rsid w:val="002220F2"/>
    <w:rsid w:val="00226B39"/>
    <w:rsid w:val="00227A59"/>
    <w:rsid w:val="002308C6"/>
    <w:rsid w:val="00232E9A"/>
    <w:rsid w:val="002331EC"/>
    <w:rsid w:val="00235FBD"/>
    <w:rsid w:val="0023627E"/>
    <w:rsid w:val="00236B1E"/>
    <w:rsid w:val="0023781D"/>
    <w:rsid w:val="0024457A"/>
    <w:rsid w:val="00244819"/>
    <w:rsid w:val="00244C02"/>
    <w:rsid w:val="002459DA"/>
    <w:rsid w:val="0024791D"/>
    <w:rsid w:val="0025096D"/>
    <w:rsid w:val="00250A22"/>
    <w:rsid w:val="002512CA"/>
    <w:rsid w:val="00252838"/>
    <w:rsid w:val="0025451F"/>
    <w:rsid w:val="00254705"/>
    <w:rsid w:val="0025649A"/>
    <w:rsid w:val="0025717C"/>
    <w:rsid w:val="00261EF2"/>
    <w:rsid w:val="002636F1"/>
    <w:rsid w:val="00263BCA"/>
    <w:rsid w:val="00264A64"/>
    <w:rsid w:val="00267E61"/>
    <w:rsid w:val="00270010"/>
    <w:rsid w:val="00270FDE"/>
    <w:rsid w:val="002748C1"/>
    <w:rsid w:val="00274EB9"/>
    <w:rsid w:val="0027542E"/>
    <w:rsid w:val="002767A8"/>
    <w:rsid w:val="00281A78"/>
    <w:rsid w:val="00283F24"/>
    <w:rsid w:val="002840A1"/>
    <w:rsid w:val="00285089"/>
    <w:rsid w:val="00287086"/>
    <w:rsid w:val="002873BA"/>
    <w:rsid w:val="00287FEF"/>
    <w:rsid w:val="00291660"/>
    <w:rsid w:val="00291F61"/>
    <w:rsid w:val="002921F1"/>
    <w:rsid w:val="002922FE"/>
    <w:rsid w:val="00293470"/>
    <w:rsid w:val="00293B9B"/>
    <w:rsid w:val="00295193"/>
    <w:rsid w:val="002952B8"/>
    <w:rsid w:val="00296C78"/>
    <w:rsid w:val="002A0685"/>
    <w:rsid w:val="002A0A56"/>
    <w:rsid w:val="002A0B25"/>
    <w:rsid w:val="002A128B"/>
    <w:rsid w:val="002A195F"/>
    <w:rsid w:val="002A211E"/>
    <w:rsid w:val="002A4821"/>
    <w:rsid w:val="002A4CC9"/>
    <w:rsid w:val="002A4F12"/>
    <w:rsid w:val="002A539E"/>
    <w:rsid w:val="002A6DF3"/>
    <w:rsid w:val="002B0E34"/>
    <w:rsid w:val="002B1DC8"/>
    <w:rsid w:val="002B33D3"/>
    <w:rsid w:val="002B371D"/>
    <w:rsid w:val="002B45B0"/>
    <w:rsid w:val="002B479E"/>
    <w:rsid w:val="002C108B"/>
    <w:rsid w:val="002C1E8A"/>
    <w:rsid w:val="002C2E59"/>
    <w:rsid w:val="002C7CF5"/>
    <w:rsid w:val="002D03DA"/>
    <w:rsid w:val="002D0648"/>
    <w:rsid w:val="002D11A2"/>
    <w:rsid w:val="002D1EB1"/>
    <w:rsid w:val="002D1F4C"/>
    <w:rsid w:val="002D47F3"/>
    <w:rsid w:val="002D520C"/>
    <w:rsid w:val="002D72B0"/>
    <w:rsid w:val="002D7ED3"/>
    <w:rsid w:val="002E037F"/>
    <w:rsid w:val="002E0FC4"/>
    <w:rsid w:val="002E0FE2"/>
    <w:rsid w:val="002E3AE7"/>
    <w:rsid w:val="002E7D7B"/>
    <w:rsid w:val="002F07A7"/>
    <w:rsid w:val="002F0C95"/>
    <w:rsid w:val="002F22D8"/>
    <w:rsid w:val="002F45C3"/>
    <w:rsid w:val="002F4BD5"/>
    <w:rsid w:val="002F4F79"/>
    <w:rsid w:val="002F5B10"/>
    <w:rsid w:val="002F5D5E"/>
    <w:rsid w:val="0030074A"/>
    <w:rsid w:val="00300785"/>
    <w:rsid w:val="00300FD0"/>
    <w:rsid w:val="00301FA8"/>
    <w:rsid w:val="0030284D"/>
    <w:rsid w:val="00303000"/>
    <w:rsid w:val="003061D1"/>
    <w:rsid w:val="00306DDD"/>
    <w:rsid w:val="003071FD"/>
    <w:rsid w:val="00307D0A"/>
    <w:rsid w:val="00314AB5"/>
    <w:rsid w:val="00314FA9"/>
    <w:rsid w:val="00315793"/>
    <w:rsid w:val="0031626F"/>
    <w:rsid w:val="00316517"/>
    <w:rsid w:val="00317817"/>
    <w:rsid w:val="00317999"/>
    <w:rsid w:val="00321203"/>
    <w:rsid w:val="00323C73"/>
    <w:rsid w:val="00324A37"/>
    <w:rsid w:val="003263F7"/>
    <w:rsid w:val="00327761"/>
    <w:rsid w:val="003304A4"/>
    <w:rsid w:val="003307C3"/>
    <w:rsid w:val="00330AFD"/>
    <w:rsid w:val="003316B3"/>
    <w:rsid w:val="00331881"/>
    <w:rsid w:val="0033261A"/>
    <w:rsid w:val="003332D2"/>
    <w:rsid w:val="00334A3B"/>
    <w:rsid w:val="003429F6"/>
    <w:rsid w:val="00346223"/>
    <w:rsid w:val="0034793B"/>
    <w:rsid w:val="00347F75"/>
    <w:rsid w:val="00350BA1"/>
    <w:rsid w:val="00352F33"/>
    <w:rsid w:val="003546AF"/>
    <w:rsid w:val="003554DB"/>
    <w:rsid w:val="003573DD"/>
    <w:rsid w:val="0035794E"/>
    <w:rsid w:val="00357BD3"/>
    <w:rsid w:val="00361480"/>
    <w:rsid w:val="003627FE"/>
    <w:rsid w:val="003641AE"/>
    <w:rsid w:val="00364BBC"/>
    <w:rsid w:val="00365587"/>
    <w:rsid w:val="00367F29"/>
    <w:rsid w:val="0037075D"/>
    <w:rsid w:val="0037117A"/>
    <w:rsid w:val="0037139D"/>
    <w:rsid w:val="0037338F"/>
    <w:rsid w:val="00374917"/>
    <w:rsid w:val="003761B9"/>
    <w:rsid w:val="00376981"/>
    <w:rsid w:val="00383E92"/>
    <w:rsid w:val="00386132"/>
    <w:rsid w:val="003864D9"/>
    <w:rsid w:val="00387273"/>
    <w:rsid w:val="0038751F"/>
    <w:rsid w:val="00390A53"/>
    <w:rsid w:val="003920A1"/>
    <w:rsid w:val="0039220E"/>
    <w:rsid w:val="0039223A"/>
    <w:rsid w:val="00392612"/>
    <w:rsid w:val="003927FA"/>
    <w:rsid w:val="00393068"/>
    <w:rsid w:val="003956CB"/>
    <w:rsid w:val="003A07CD"/>
    <w:rsid w:val="003A140E"/>
    <w:rsid w:val="003A1C70"/>
    <w:rsid w:val="003A1F67"/>
    <w:rsid w:val="003A2E32"/>
    <w:rsid w:val="003A33DB"/>
    <w:rsid w:val="003A35D9"/>
    <w:rsid w:val="003A376B"/>
    <w:rsid w:val="003A52F4"/>
    <w:rsid w:val="003A6FBC"/>
    <w:rsid w:val="003B25C5"/>
    <w:rsid w:val="003B395D"/>
    <w:rsid w:val="003B7D15"/>
    <w:rsid w:val="003C010E"/>
    <w:rsid w:val="003C21A5"/>
    <w:rsid w:val="003C2381"/>
    <w:rsid w:val="003C238D"/>
    <w:rsid w:val="003C49AE"/>
    <w:rsid w:val="003C4F44"/>
    <w:rsid w:val="003D065D"/>
    <w:rsid w:val="003D12DD"/>
    <w:rsid w:val="003D21F7"/>
    <w:rsid w:val="003D226B"/>
    <w:rsid w:val="003D2A79"/>
    <w:rsid w:val="003D4918"/>
    <w:rsid w:val="003D548F"/>
    <w:rsid w:val="003D5BAA"/>
    <w:rsid w:val="003D6077"/>
    <w:rsid w:val="003D6A10"/>
    <w:rsid w:val="003D7DEB"/>
    <w:rsid w:val="003E004E"/>
    <w:rsid w:val="003E3E25"/>
    <w:rsid w:val="003E420C"/>
    <w:rsid w:val="003E449D"/>
    <w:rsid w:val="003E53F5"/>
    <w:rsid w:val="003E791A"/>
    <w:rsid w:val="003E7A39"/>
    <w:rsid w:val="003F0AA9"/>
    <w:rsid w:val="003F1365"/>
    <w:rsid w:val="003F2B10"/>
    <w:rsid w:val="003F3E10"/>
    <w:rsid w:val="003F6B19"/>
    <w:rsid w:val="003F6F5F"/>
    <w:rsid w:val="00401040"/>
    <w:rsid w:val="0040146A"/>
    <w:rsid w:val="0040151D"/>
    <w:rsid w:val="00404403"/>
    <w:rsid w:val="00407D1A"/>
    <w:rsid w:val="00411246"/>
    <w:rsid w:val="00411754"/>
    <w:rsid w:val="0041220A"/>
    <w:rsid w:val="0041294B"/>
    <w:rsid w:val="00412EB4"/>
    <w:rsid w:val="00413F42"/>
    <w:rsid w:val="00414BBF"/>
    <w:rsid w:val="00415E71"/>
    <w:rsid w:val="004203C1"/>
    <w:rsid w:val="00420FF9"/>
    <w:rsid w:val="004212DC"/>
    <w:rsid w:val="004226E6"/>
    <w:rsid w:val="004234C7"/>
    <w:rsid w:val="004237DE"/>
    <w:rsid w:val="0042656B"/>
    <w:rsid w:val="00426750"/>
    <w:rsid w:val="00435A1A"/>
    <w:rsid w:val="00436EF0"/>
    <w:rsid w:val="00440617"/>
    <w:rsid w:val="0044071B"/>
    <w:rsid w:val="004419AF"/>
    <w:rsid w:val="00441A83"/>
    <w:rsid w:val="00441BFF"/>
    <w:rsid w:val="004426BA"/>
    <w:rsid w:val="0044286E"/>
    <w:rsid w:val="00442D38"/>
    <w:rsid w:val="004438C7"/>
    <w:rsid w:val="00445057"/>
    <w:rsid w:val="00450F7D"/>
    <w:rsid w:val="0045257A"/>
    <w:rsid w:val="00455630"/>
    <w:rsid w:val="00456957"/>
    <w:rsid w:val="00463402"/>
    <w:rsid w:val="00464D90"/>
    <w:rsid w:val="004651E2"/>
    <w:rsid w:val="0046707C"/>
    <w:rsid w:val="00467571"/>
    <w:rsid w:val="004676C7"/>
    <w:rsid w:val="00470126"/>
    <w:rsid w:val="0047284B"/>
    <w:rsid w:val="00472DA4"/>
    <w:rsid w:val="00473CDB"/>
    <w:rsid w:val="00473ECB"/>
    <w:rsid w:val="00474E72"/>
    <w:rsid w:val="00476DB1"/>
    <w:rsid w:val="004779AC"/>
    <w:rsid w:val="00483105"/>
    <w:rsid w:val="004844D8"/>
    <w:rsid w:val="00484FF7"/>
    <w:rsid w:val="00485B84"/>
    <w:rsid w:val="004865FC"/>
    <w:rsid w:val="00490D9B"/>
    <w:rsid w:val="00491A5C"/>
    <w:rsid w:val="00492BFA"/>
    <w:rsid w:val="00495069"/>
    <w:rsid w:val="004968AB"/>
    <w:rsid w:val="004A1B64"/>
    <w:rsid w:val="004A39A7"/>
    <w:rsid w:val="004A3DB3"/>
    <w:rsid w:val="004A498B"/>
    <w:rsid w:val="004A5980"/>
    <w:rsid w:val="004A5A3A"/>
    <w:rsid w:val="004A5C2C"/>
    <w:rsid w:val="004A70E7"/>
    <w:rsid w:val="004A766C"/>
    <w:rsid w:val="004A78F3"/>
    <w:rsid w:val="004A7AD9"/>
    <w:rsid w:val="004A7E18"/>
    <w:rsid w:val="004B05D7"/>
    <w:rsid w:val="004B0A9F"/>
    <w:rsid w:val="004B108B"/>
    <w:rsid w:val="004B16C5"/>
    <w:rsid w:val="004B20CA"/>
    <w:rsid w:val="004B31D4"/>
    <w:rsid w:val="004B43A8"/>
    <w:rsid w:val="004B5E46"/>
    <w:rsid w:val="004B77D7"/>
    <w:rsid w:val="004C73F3"/>
    <w:rsid w:val="004D02AE"/>
    <w:rsid w:val="004D2949"/>
    <w:rsid w:val="004D385B"/>
    <w:rsid w:val="004D5354"/>
    <w:rsid w:val="004D5370"/>
    <w:rsid w:val="004D60CB"/>
    <w:rsid w:val="004D6785"/>
    <w:rsid w:val="004E0884"/>
    <w:rsid w:val="004E1325"/>
    <w:rsid w:val="004E144C"/>
    <w:rsid w:val="004E14C8"/>
    <w:rsid w:val="004E2874"/>
    <w:rsid w:val="004E3285"/>
    <w:rsid w:val="004E3389"/>
    <w:rsid w:val="004E34D1"/>
    <w:rsid w:val="004E398D"/>
    <w:rsid w:val="004F0AD1"/>
    <w:rsid w:val="004F13D9"/>
    <w:rsid w:val="004F1982"/>
    <w:rsid w:val="004F1A94"/>
    <w:rsid w:val="004F30C0"/>
    <w:rsid w:val="004F3CB5"/>
    <w:rsid w:val="004F3D38"/>
    <w:rsid w:val="004F4B2C"/>
    <w:rsid w:val="004F74AD"/>
    <w:rsid w:val="004F7C50"/>
    <w:rsid w:val="0050037F"/>
    <w:rsid w:val="00501744"/>
    <w:rsid w:val="005021E2"/>
    <w:rsid w:val="00503A6F"/>
    <w:rsid w:val="00504355"/>
    <w:rsid w:val="00504B69"/>
    <w:rsid w:val="0050788D"/>
    <w:rsid w:val="00510540"/>
    <w:rsid w:val="00510ED4"/>
    <w:rsid w:val="00512AE2"/>
    <w:rsid w:val="0051367E"/>
    <w:rsid w:val="00513783"/>
    <w:rsid w:val="00515CCC"/>
    <w:rsid w:val="00516329"/>
    <w:rsid w:val="0051696E"/>
    <w:rsid w:val="00520BCE"/>
    <w:rsid w:val="00521858"/>
    <w:rsid w:val="005241AE"/>
    <w:rsid w:val="005248FB"/>
    <w:rsid w:val="00524D00"/>
    <w:rsid w:val="00526422"/>
    <w:rsid w:val="00530C98"/>
    <w:rsid w:val="00530D76"/>
    <w:rsid w:val="00531013"/>
    <w:rsid w:val="005316B3"/>
    <w:rsid w:val="00531720"/>
    <w:rsid w:val="005322EA"/>
    <w:rsid w:val="0053241A"/>
    <w:rsid w:val="00535EF2"/>
    <w:rsid w:val="00540F0A"/>
    <w:rsid w:val="00541785"/>
    <w:rsid w:val="00542DBE"/>
    <w:rsid w:val="00544178"/>
    <w:rsid w:val="00545FEC"/>
    <w:rsid w:val="00546447"/>
    <w:rsid w:val="005503B4"/>
    <w:rsid w:val="00550675"/>
    <w:rsid w:val="00551547"/>
    <w:rsid w:val="005539B5"/>
    <w:rsid w:val="00553E70"/>
    <w:rsid w:val="00554E4A"/>
    <w:rsid w:val="00560621"/>
    <w:rsid w:val="00560644"/>
    <w:rsid w:val="00560FD1"/>
    <w:rsid w:val="00561C35"/>
    <w:rsid w:val="00562663"/>
    <w:rsid w:val="0056508C"/>
    <w:rsid w:val="00565297"/>
    <w:rsid w:val="00565AAE"/>
    <w:rsid w:val="0056676A"/>
    <w:rsid w:val="005672CE"/>
    <w:rsid w:val="00570263"/>
    <w:rsid w:val="00570AF3"/>
    <w:rsid w:val="00570D54"/>
    <w:rsid w:val="005715C5"/>
    <w:rsid w:val="005716CE"/>
    <w:rsid w:val="00571BA7"/>
    <w:rsid w:val="0057236E"/>
    <w:rsid w:val="0057476C"/>
    <w:rsid w:val="0057794B"/>
    <w:rsid w:val="00577E29"/>
    <w:rsid w:val="005822C5"/>
    <w:rsid w:val="00582DD1"/>
    <w:rsid w:val="00582DD9"/>
    <w:rsid w:val="005830DE"/>
    <w:rsid w:val="00583C3D"/>
    <w:rsid w:val="00584ACA"/>
    <w:rsid w:val="0058795A"/>
    <w:rsid w:val="00590D8F"/>
    <w:rsid w:val="0059177F"/>
    <w:rsid w:val="00591BFE"/>
    <w:rsid w:val="00593146"/>
    <w:rsid w:val="0059503C"/>
    <w:rsid w:val="0059532E"/>
    <w:rsid w:val="005A1173"/>
    <w:rsid w:val="005A70DE"/>
    <w:rsid w:val="005A79D6"/>
    <w:rsid w:val="005B133F"/>
    <w:rsid w:val="005B22D1"/>
    <w:rsid w:val="005B23FB"/>
    <w:rsid w:val="005B3B0D"/>
    <w:rsid w:val="005B3B51"/>
    <w:rsid w:val="005B78B0"/>
    <w:rsid w:val="005B7C9C"/>
    <w:rsid w:val="005C0670"/>
    <w:rsid w:val="005C0D10"/>
    <w:rsid w:val="005C21DA"/>
    <w:rsid w:val="005C2CEE"/>
    <w:rsid w:val="005C3095"/>
    <w:rsid w:val="005C5F6F"/>
    <w:rsid w:val="005D069F"/>
    <w:rsid w:val="005D219B"/>
    <w:rsid w:val="005D2277"/>
    <w:rsid w:val="005D2A00"/>
    <w:rsid w:val="005D2D8B"/>
    <w:rsid w:val="005D4531"/>
    <w:rsid w:val="005D5CFA"/>
    <w:rsid w:val="005D5F1A"/>
    <w:rsid w:val="005D66CF"/>
    <w:rsid w:val="005E0278"/>
    <w:rsid w:val="005E08FA"/>
    <w:rsid w:val="005E2535"/>
    <w:rsid w:val="005E3980"/>
    <w:rsid w:val="005E422A"/>
    <w:rsid w:val="005E4FC7"/>
    <w:rsid w:val="005E5807"/>
    <w:rsid w:val="005E6F7D"/>
    <w:rsid w:val="005E761E"/>
    <w:rsid w:val="005F07B8"/>
    <w:rsid w:val="005F52EF"/>
    <w:rsid w:val="005F626F"/>
    <w:rsid w:val="005F67C6"/>
    <w:rsid w:val="005F76C7"/>
    <w:rsid w:val="005F77E5"/>
    <w:rsid w:val="005F7AAC"/>
    <w:rsid w:val="00605170"/>
    <w:rsid w:val="00605D3D"/>
    <w:rsid w:val="0061069E"/>
    <w:rsid w:val="00610C24"/>
    <w:rsid w:val="006117B3"/>
    <w:rsid w:val="006129DB"/>
    <w:rsid w:val="00613B99"/>
    <w:rsid w:val="00616E9C"/>
    <w:rsid w:val="00620DDC"/>
    <w:rsid w:val="006229DF"/>
    <w:rsid w:val="0062386E"/>
    <w:rsid w:val="00624A04"/>
    <w:rsid w:val="006263A6"/>
    <w:rsid w:val="006273F7"/>
    <w:rsid w:val="0063047F"/>
    <w:rsid w:val="00630907"/>
    <w:rsid w:val="00633F99"/>
    <w:rsid w:val="00634082"/>
    <w:rsid w:val="006349D9"/>
    <w:rsid w:val="00635CC1"/>
    <w:rsid w:val="00635ED7"/>
    <w:rsid w:val="00635F93"/>
    <w:rsid w:val="00642D86"/>
    <w:rsid w:val="006430C5"/>
    <w:rsid w:val="00644717"/>
    <w:rsid w:val="006455BF"/>
    <w:rsid w:val="00647736"/>
    <w:rsid w:val="006510CB"/>
    <w:rsid w:val="006537BE"/>
    <w:rsid w:val="0065383B"/>
    <w:rsid w:val="00654EF1"/>
    <w:rsid w:val="006573A0"/>
    <w:rsid w:val="00657E92"/>
    <w:rsid w:val="00657E95"/>
    <w:rsid w:val="00660CF5"/>
    <w:rsid w:val="006630D6"/>
    <w:rsid w:val="00665693"/>
    <w:rsid w:val="00665A16"/>
    <w:rsid w:val="00667E3C"/>
    <w:rsid w:val="006763BB"/>
    <w:rsid w:val="006765FA"/>
    <w:rsid w:val="00676DF7"/>
    <w:rsid w:val="0067709F"/>
    <w:rsid w:val="006804EC"/>
    <w:rsid w:val="006825D2"/>
    <w:rsid w:val="0068297D"/>
    <w:rsid w:val="0068378E"/>
    <w:rsid w:val="0068419A"/>
    <w:rsid w:val="00685767"/>
    <w:rsid w:val="0068685C"/>
    <w:rsid w:val="00687A56"/>
    <w:rsid w:val="00691AD6"/>
    <w:rsid w:val="0069317A"/>
    <w:rsid w:val="00694C4B"/>
    <w:rsid w:val="00694CB9"/>
    <w:rsid w:val="00695918"/>
    <w:rsid w:val="006A06C1"/>
    <w:rsid w:val="006A19A7"/>
    <w:rsid w:val="006A2F96"/>
    <w:rsid w:val="006A52EA"/>
    <w:rsid w:val="006A5802"/>
    <w:rsid w:val="006A59C8"/>
    <w:rsid w:val="006A5CE8"/>
    <w:rsid w:val="006A6409"/>
    <w:rsid w:val="006A6B10"/>
    <w:rsid w:val="006B0CD9"/>
    <w:rsid w:val="006B1BC9"/>
    <w:rsid w:val="006B28B9"/>
    <w:rsid w:val="006B468F"/>
    <w:rsid w:val="006B5488"/>
    <w:rsid w:val="006B5CDB"/>
    <w:rsid w:val="006B72CC"/>
    <w:rsid w:val="006C0C55"/>
    <w:rsid w:val="006C1EB0"/>
    <w:rsid w:val="006C5424"/>
    <w:rsid w:val="006D42FB"/>
    <w:rsid w:val="006D56A9"/>
    <w:rsid w:val="006D626C"/>
    <w:rsid w:val="006D704B"/>
    <w:rsid w:val="006D743B"/>
    <w:rsid w:val="006E04DF"/>
    <w:rsid w:val="006E05B6"/>
    <w:rsid w:val="006E1D7C"/>
    <w:rsid w:val="006E21DB"/>
    <w:rsid w:val="006E23F5"/>
    <w:rsid w:val="006E34E1"/>
    <w:rsid w:val="006E38F0"/>
    <w:rsid w:val="006E4FA0"/>
    <w:rsid w:val="006F035A"/>
    <w:rsid w:val="006F073D"/>
    <w:rsid w:val="006F1D4D"/>
    <w:rsid w:val="006F208F"/>
    <w:rsid w:val="006F2C72"/>
    <w:rsid w:val="006F34EF"/>
    <w:rsid w:val="006F7E8A"/>
    <w:rsid w:val="00700871"/>
    <w:rsid w:val="00700E99"/>
    <w:rsid w:val="00701368"/>
    <w:rsid w:val="007027FC"/>
    <w:rsid w:val="00702A13"/>
    <w:rsid w:val="00702B1D"/>
    <w:rsid w:val="007034C6"/>
    <w:rsid w:val="007075A3"/>
    <w:rsid w:val="00710280"/>
    <w:rsid w:val="00711BE9"/>
    <w:rsid w:val="00713BF1"/>
    <w:rsid w:val="007148A7"/>
    <w:rsid w:val="007155A9"/>
    <w:rsid w:val="00715A3C"/>
    <w:rsid w:val="0071773D"/>
    <w:rsid w:val="0072186C"/>
    <w:rsid w:val="00723202"/>
    <w:rsid w:val="007235F8"/>
    <w:rsid w:val="00723FEF"/>
    <w:rsid w:val="0072461B"/>
    <w:rsid w:val="00726837"/>
    <w:rsid w:val="0072694E"/>
    <w:rsid w:val="00726972"/>
    <w:rsid w:val="00726E90"/>
    <w:rsid w:val="007309F5"/>
    <w:rsid w:val="00731BC9"/>
    <w:rsid w:val="007320F7"/>
    <w:rsid w:val="0073276E"/>
    <w:rsid w:val="00736478"/>
    <w:rsid w:val="0074044A"/>
    <w:rsid w:val="007405FB"/>
    <w:rsid w:val="00742234"/>
    <w:rsid w:val="00742717"/>
    <w:rsid w:val="007429ED"/>
    <w:rsid w:val="00742A84"/>
    <w:rsid w:val="00744EDC"/>
    <w:rsid w:val="00745647"/>
    <w:rsid w:val="00751F24"/>
    <w:rsid w:val="00755DF8"/>
    <w:rsid w:val="0075673E"/>
    <w:rsid w:val="00760236"/>
    <w:rsid w:val="00760FFE"/>
    <w:rsid w:val="00761A07"/>
    <w:rsid w:val="007626A8"/>
    <w:rsid w:val="00762DB1"/>
    <w:rsid w:val="00762DB6"/>
    <w:rsid w:val="00765A05"/>
    <w:rsid w:val="00765AA8"/>
    <w:rsid w:val="00770D62"/>
    <w:rsid w:val="00772106"/>
    <w:rsid w:val="0077495B"/>
    <w:rsid w:val="00775295"/>
    <w:rsid w:val="00775CC9"/>
    <w:rsid w:val="0077788C"/>
    <w:rsid w:val="00780011"/>
    <w:rsid w:val="007800B7"/>
    <w:rsid w:val="00780848"/>
    <w:rsid w:val="00781645"/>
    <w:rsid w:val="00781B7C"/>
    <w:rsid w:val="00784055"/>
    <w:rsid w:val="0078441A"/>
    <w:rsid w:val="00785101"/>
    <w:rsid w:val="00790A73"/>
    <w:rsid w:val="007913B4"/>
    <w:rsid w:val="00791AD7"/>
    <w:rsid w:val="00794E4F"/>
    <w:rsid w:val="00797B99"/>
    <w:rsid w:val="007A13F5"/>
    <w:rsid w:val="007A27E7"/>
    <w:rsid w:val="007A4DED"/>
    <w:rsid w:val="007A5627"/>
    <w:rsid w:val="007A687B"/>
    <w:rsid w:val="007B07F2"/>
    <w:rsid w:val="007B20E9"/>
    <w:rsid w:val="007B3E2C"/>
    <w:rsid w:val="007B4626"/>
    <w:rsid w:val="007B5DCA"/>
    <w:rsid w:val="007B7171"/>
    <w:rsid w:val="007B728F"/>
    <w:rsid w:val="007B79B5"/>
    <w:rsid w:val="007C0005"/>
    <w:rsid w:val="007C0BA6"/>
    <w:rsid w:val="007C0C44"/>
    <w:rsid w:val="007C1057"/>
    <w:rsid w:val="007C42F9"/>
    <w:rsid w:val="007C514A"/>
    <w:rsid w:val="007C616A"/>
    <w:rsid w:val="007C6D49"/>
    <w:rsid w:val="007D0857"/>
    <w:rsid w:val="007D0A2C"/>
    <w:rsid w:val="007D170D"/>
    <w:rsid w:val="007D1A99"/>
    <w:rsid w:val="007D2A23"/>
    <w:rsid w:val="007D399E"/>
    <w:rsid w:val="007D5E4C"/>
    <w:rsid w:val="007D6ABD"/>
    <w:rsid w:val="007D6B6E"/>
    <w:rsid w:val="007E100B"/>
    <w:rsid w:val="007E1273"/>
    <w:rsid w:val="007E2DE9"/>
    <w:rsid w:val="007E4F2E"/>
    <w:rsid w:val="007E78D0"/>
    <w:rsid w:val="007F05E2"/>
    <w:rsid w:val="007F39FE"/>
    <w:rsid w:val="007F486B"/>
    <w:rsid w:val="00801ACD"/>
    <w:rsid w:val="008033DE"/>
    <w:rsid w:val="00803B72"/>
    <w:rsid w:val="00804D09"/>
    <w:rsid w:val="00806AE5"/>
    <w:rsid w:val="00806B8B"/>
    <w:rsid w:val="008103F4"/>
    <w:rsid w:val="00810574"/>
    <w:rsid w:val="008149AD"/>
    <w:rsid w:val="00814DC9"/>
    <w:rsid w:val="00814E20"/>
    <w:rsid w:val="00814FF6"/>
    <w:rsid w:val="008157A2"/>
    <w:rsid w:val="00816989"/>
    <w:rsid w:val="00817B60"/>
    <w:rsid w:val="008219E3"/>
    <w:rsid w:val="00821A17"/>
    <w:rsid w:val="00826591"/>
    <w:rsid w:val="00830F67"/>
    <w:rsid w:val="0083190D"/>
    <w:rsid w:val="0083239C"/>
    <w:rsid w:val="00834CCA"/>
    <w:rsid w:val="00834DE9"/>
    <w:rsid w:val="008358DC"/>
    <w:rsid w:val="00835A0E"/>
    <w:rsid w:val="00836934"/>
    <w:rsid w:val="00836AD3"/>
    <w:rsid w:val="00836BD6"/>
    <w:rsid w:val="00836C78"/>
    <w:rsid w:val="00837903"/>
    <w:rsid w:val="00837A13"/>
    <w:rsid w:val="00837E8B"/>
    <w:rsid w:val="00842F55"/>
    <w:rsid w:val="0084440B"/>
    <w:rsid w:val="0084504E"/>
    <w:rsid w:val="00845E23"/>
    <w:rsid w:val="008470C6"/>
    <w:rsid w:val="00850C54"/>
    <w:rsid w:val="00851A89"/>
    <w:rsid w:val="00852029"/>
    <w:rsid w:val="0085202B"/>
    <w:rsid w:val="008537A6"/>
    <w:rsid w:val="00854FA6"/>
    <w:rsid w:val="008555A3"/>
    <w:rsid w:val="0086058C"/>
    <w:rsid w:val="0086307A"/>
    <w:rsid w:val="008659FE"/>
    <w:rsid w:val="00865C04"/>
    <w:rsid w:val="00867293"/>
    <w:rsid w:val="00870472"/>
    <w:rsid w:val="008707D9"/>
    <w:rsid w:val="00870859"/>
    <w:rsid w:val="00872046"/>
    <w:rsid w:val="00875B3E"/>
    <w:rsid w:val="0087796B"/>
    <w:rsid w:val="0088154A"/>
    <w:rsid w:val="0088259D"/>
    <w:rsid w:val="00883B30"/>
    <w:rsid w:val="00883BD6"/>
    <w:rsid w:val="00884160"/>
    <w:rsid w:val="00885468"/>
    <w:rsid w:val="0088603D"/>
    <w:rsid w:val="00886AF6"/>
    <w:rsid w:val="00891DB4"/>
    <w:rsid w:val="00892AC3"/>
    <w:rsid w:val="00893129"/>
    <w:rsid w:val="00893C86"/>
    <w:rsid w:val="00893FA5"/>
    <w:rsid w:val="008945E3"/>
    <w:rsid w:val="008947CD"/>
    <w:rsid w:val="0089675A"/>
    <w:rsid w:val="00896E80"/>
    <w:rsid w:val="008A0F4F"/>
    <w:rsid w:val="008A236B"/>
    <w:rsid w:val="008A3502"/>
    <w:rsid w:val="008A681D"/>
    <w:rsid w:val="008A6B29"/>
    <w:rsid w:val="008A6DE4"/>
    <w:rsid w:val="008A7047"/>
    <w:rsid w:val="008A76ED"/>
    <w:rsid w:val="008B0590"/>
    <w:rsid w:val="008B2341"/>
    <w:rsid w:val="008B24C3"/>
    <w:rsid w:val="008B35DC"/>
    <w:rsid w:val="008B458C"/>
    <w:rsid w:val="008B5B04"/>
    <w:rsid w:val="008B5CBC"/>
    <w:rsid w:val="008B5FD0"/>
    <w:rsid w:val="008B7E02"/>
    <w:rsid w:val="008B7E06"/>
    <w:rsid w:val="008C1103"/>
    <w:rsid w:val="008C189B"/>
    <w:rsid w:val="008C230E"/>
    <w:rsid w:val="008C252F"/>
    <w:rsid w:val="008C7A8A"/>
    <w:rsid w:val="008D00D7"/>
    <w:rsid w:val="008D01B5"/>
    <w:rsid w:val="008D03FC"/>
    <w:rsid w:val="008D22E6"/>
    <w:rsid w:val="008D6A89"/>
    <w:rsid w:val="008E021A"/>
    <w:rsid w:val="008E0A9D"/>
    <w:rsid w:val="008E2E46"/>
    <w:rsid w:val="008E344F"/>
    <w:rsid w:val="008E373C"/>
    <w:rsid w:val="008E3D8F"/>
    <w:rsid w:val="008E6594"/>
    <w:rsid w:val="008F0CEB"/>
    <w:rsid w:val="008F1895"/>
    <w:rsid w:val="008F1FD7"/>
    <w:rsid w:val="008F26BD"/>
    <w:rsid w:val="008F711A"/>
    <w:rsid w:val="009001A0"/>
    <w:rsid w:val="009004EC"/>
    <w:rsid w:val="00902B3A"/>
    <w:rsid w:val="009036C8"/>
    <w:rsid w:val="009042CD"/>
    <w:rsid w:val="0090491B"/>
    <w:rsid w:val="009051DC"/>
    <w:rsid w:val="00905E14"/>
    <w:rsid w:val="009106FA"/>
    <w:rsid w:val="00910C27"/>
    <w:rsid w:val="00913378"/>
    <w:rsid w:val="0091338C"/>
    <w:rsid w:val="009137B1"/>
    <w:rsid w:val="009137E6"/>
    <w:rsid w:val="0091497C"/>
    <w:rsid w:val="0091561C"/>
    <w:rsid w:val="00915F1B"/>
    <w:rsid w:val="00916217"/>
    <w:rsid w:val="009166D7"/>
    <w:rsid w:val="00920A37"/>
    <w:rsid w:val="009238A7"/>
    <w:rsid w:val="00924D28"/>
    <w:rsid w:val="0092509B"/>
    <w:rsid w:val="00926894"/>
    <w:rsid w:val="00926B56"/>
    <w:rsid w:val="009276FE"/>
    <w:rsid w:val="00927734"/>
    <w:rsid w:val="00932145"/>
    <w:rsid w:val="00932180"/>
    <w:rsid w:val="00933A5B"/>
    <w:rsid w:val="00934E52"/>
    <w:rsid w:val="0093588A"/>
    <w:rsid w:val="009367FA"/>
    <w:rsid w:val="00941E4E"/>
    <w:rsid w:val="00941FA0"/>
    <w:rsid w:val="009450CA"/>
    <w:rsid w:val="009454A7"/>
    <w:rsid w:val="00947710"/>
    <w:rsid w:val="00947815"/>
    <w:rsid w:val="00947899"/>
    <w:rsid w:val="00950C8E"/>
    <w:rsid w:val="00952C96"/>
    <w:rsid w:val="00952EA4"/>
    <w:rsid w:val="0095379B"/>
    <w:rsid w:val="009543E2"/>
    <w:rsid w:val="00956317"/>
    <w:rsid w:val="009567E8"/>
    <w:rsid w:val="00957527"/>
    <w:rsid w:val="00960E65"/>
    <w:rsid w:val="00960F8F"/>
    <w:rsid w:val="00961442"/>
    <w:rsid w:val="00962365"/>
    <w:rsid w:val="009652E8"/>
    <w:rsid w:val="009675D3"/>
    <w:rsid w:val="009726D1"/>
    <w:rsid w:val="00973EB3"/>
    <w:rsid w:val="00974B7F"/>
    <w:rsid w:val="009768FC"/>
    <w:rsid w:val="009772AE"/>
    <w:rsid w:val="00977847"/>
    <w:rsid w:val="00977CB2"/>
    <w:rsid w:val="00981739"/>
    <w:rsid w:val="00982271"/>
    <w:rsid w:val="0098231E"/>
    <w:rsid w:val="00982442"/>
    <w:rsid w:val="00982899"/>
    <w:rsid w:val="00983CF2"/>
    <w:rsid w:val="009844F9"/>
    <w:rsid w:val="009862A9"/>
    <w:rsid w:val="00987EB0"/>
    <w:rsid w:val="00991B9E"/>
    <w:rsid w:val="009923E6"/>
    <w:rsid w:val="009925AD"/>
    <w:rsid w:val="00992EC4"/>
    <w:rsid w:val="00993293"/>
    <w:rsid w:val="0099618D"/>
    <w:rsid w:val="009A2F42"/>
    <w:rsid w:val="009A4784"/>
    <w:rsid w:val="009A505C"/>
    <w:rsid w:val="009A6101"/>
    <w:rsid w:val="009A7BCE"/>
    <w:rsid w:val="009B1A46"/>
    <w:rsid w:val="009B1C37"/>
    <w:rsid w:val="009B68AE"/>
    <w:rsid w:val="009C07DB"/>
    <w:rsid w:val="009C0AAB"/>
    <w:rsid w:val="009C0B15"/>
    <w:rsid w:val="009C0C5F"/>
    <w:rsid w:val="009C168C"/>
    <w:rsid w:val="009C21CF"/>
    <w:rsid w:val="009C2C69"/>
    <w:rsid w:val="009C3154"/>
    <w:rsid w:val="009C383D"/>
    <w:rsid w:val="009C605F"/>
    <w:rsid w:val="009C70F4"/>
    <w:rsid w:val="009D04DB"/>
    <w:rsid w:val="009D1C3F"/>
    <w:rsid w:val="009D26C4"/>
    <w:rsid w:val="009D3005"/>
    <w:rsid w:val="009D45D1"/>
    <w:rsid w:val="009D51C5"/>
    <w:rsid w:val="009D630B"/>
    <w:rsid w:val="009D650C"/>
    <w:rsid w:val="009D7B6D"/>
    <w:rsid w:val="009D7E34"/>
    <w:rsid w:val="009E2C2D"/>
    <w:rsid w:val="009E4E3F"/>
    <w:rsid w:val="009E5F57"/>
    <w:rsid w:val="009F0104"/>
    <w:rsid w:val="009F050A"/>
    <w:rsid w:val="009F307D"/>
    <w:rsid w:val="009F4B29"/>
    <w:rsid w:val="009F65AC"/>
    <w:rsid w:val="009F6C8A"/>
    <w:rsid w:val="009F74BC"/>
    <w:rsid w:val="009F7CCA"/>
    <w:rsid w:val="00A00F97"/>
    <w:rsid w:val="00A01B28"/>
    <w:rsid w:val="00A021CF"/>
    <w:rsid w:val="00A026A3"/>
    <w:rsid w:val="00A0430A"/>
    <w:rsid w:val="00A0461E"/>
    <w:rsid w:val="00A056E9"/>
    <w:rsid w:val="00A067A3"/>
    <w:rsid w:val="00A10B0E"/>
    <w:rsid w:val="00A17197"/>
    <w:rsid w:val="00A17E5E"/>
    <w:rsid w:val="00A2130A"/>
    <w:rsid w:val="00A22951"/>
    <w:rsid w:val="00A23373"/>
    <w:rsid w:val="00A311BB"/>
    <w:rsid w:val="00A3241A"/>
    <w:rsid w:val="00A32541"/>
    <w:rsid w:val="00A32884"/>
    <w:rsid w:val="00A34499"/>
    <w:rsid w:val="00A357C0"/>
    <w:rsid w:val="00A36DAF"/>
    <w:rsid w:val="00A406F3"/>
    <w:rsid w:val="00A40CD9"/>
    <w:rsid w:val="00A4262F"/>
    <w:rsid w:val="00A426E8"/>
    <w:rsid w:val="00A433CB"/>
    <w:rsid w:val="00A43D08"/>
    <w:rsid w:val="00A44672"/>
    <w:rsid w:val="00A4639B"/>
    <w:rsid w:val="00A470C9"/>
    <w:rsid w:val="00A47C0B"/>
    <w:rsid w:val="00A514BE"/>
    <w:rsid w:val="00A517B8"/>
    <w:rsid w:val="00A53F3E"/>
    <w:rsid w:val="00A54B29"/>
    <w:rsid w:val="00A569B8"/>
    <w:rsid w:val="00A601FB"/>
    <w:rsid w:val="00A606D9"/>
    <w:rsid w:val="00A61677"/>
    <w:rsid w:val="00A62525"/>
    <w:rsid w:val="00A63B30"/>
    <w:rsid w:val="00A660F3"/>
    <w:rsid w:val="00A67989"/>
    <w:rsid w:val="00A711F5"/>
    <w:rsid w:val="00A719E2"/>
    <w:rsid w:val="00A72C07"/>
    <w:rsid w:val="00A72D81"/>
    <w:rsid w:val="00A73451"/>
    <w:rsid w:val="00A73FE5"/>
    <w:rsid w:val="00A76AD9"/>
    <w:rsid w:val="00A77EFA"/>
    <w:rsid w:val="00A81063"/>
    <w:rsid w:val="00A822FC"/>
    <w:rsid w:val="00A82B12"/>
    <w:rsid w:val="00A84E23"/>
    <w:rsid w:val="00A85B0C"/>
    <w:rsid w:val="00A85E36"/>
    <w:rsid w:val="00A9144B"/>
    <w:rsid w:val="00A917CD"/>
    <w:rsid w:val="00A93639"/>
    <w:rsid w:val="00A93B82"/>
    <w:rsid w:val="00A9451A"/>
    <w:rsid w:val="00A9461E"/>
    <w:rsid w:val="00A962BF"/>
    <w:rsid w:val="00A967FC"/>
    <w:rsid w:val="00A97CF5"/>
    <w:rsid w:val="00AA0332"/>
    <w:rsid w:val="00AA0D18"/>
    <w:rsid w:val="00AA2229"/>
    <w:rsid w:val="00AA2657"/>
    <w:rsid w:val="00AA2E41"/>
    <w:rsid w:val="00AA3ADE"/>
    <w:rsid w:val="00AA5E9A"/>
    <w:rsid w:val="00AA6ECB"/>
    <w:rsid w:val="00AA749B"/>
    <w:rsid w:val="00AA7ADB"/>
    <w:rsid w:val="00AA7C20"/>
    <w:rsid w:val="00AB040D"/>
    <w:rsid w:val="00AB21FA"/>
    <w:rsid w:val="00AB30F8"/>
    <w:rsid w:val="00AB3249"/>
    <w:rsid w:val="00AB3287"/>
    <w:rsid w:val="00AB4682"/>
    <w:rsid w:val="00AB4A45"/>
    <w:rsid w:val="00AB639B"/>
    <w:rsid w:val="00AB7B8C"/>
    <w:rsid w:val="00AC0E1C"/>
    <w:rsid w:val="00AC4D7B"/>
    <w:rsid w:val="00AC5652"/>
    <w:rsid w:val="00AC58A6"/>
    <w:rsid w:val="00AC77F2"/>
    <w:rsid w:val="00AD156C"/>
    <w:rsid w:val="00AD2025"/>
    <w:rsid w:val="00AD275B"/>
    <w:rsid w:val="00AD32DF"/>
    <w:rsid w:val="00AD392F"/>
    <w:rsid w:val="00AD57C1"/>
    <w:rsid w:val="00AD580B"/>
    <w:rsid w:val="00AD595A"/>
    <w:rsid w:val="00AD5A61"/>
    <w:rsid w:val="00AD5CD4"/>
    <w:rsid w:val="00AD63F1"/>
    <w:rsid w:val="00AD69D9"/>
    <w:rsid w:val="00AE021E"/>
    <w:rsid w:val="00AE051C"/>
    <w:rsid w:val="00AE0938"/>
    <w:rsid w:val="00AE1553"/>
    <w:rsid w:val="00AE17C4"/>
    <w:rsid w:val="00AE1F5D"/>
    <w:rsid w:val="00AE2B4C"/>
    <w:rsid w:val="00AE4BF5"/>
    <w:rsid w:val="00AE4C33"/>
    <w:rsid w:val="00AE4D3A"/>
    <w:rsid w:val="00AE50AC"/>
    <w:rsid w:val="00AE5C05"/>
    <w:rsid w:val="00AE796A"/>
    <w:rsid w:val="00AF048C"/>
    <w:rsid w:val="00AF09B8"/>
    <w:rsid w:val="00AF1960"/>
    <w:rsid w:val="00AF1A25"/>
    <w:rsid w:val="00AF1AAA"/>
    <w:rsid w:val="00AF1C8B"/>
    <w:rsid w:val="00AF214A"/>
    <w:rsid w:val="00AF4CBC"/>
    <w:rsid w:val="00AF78CB"/>
    <w:rsid w:val="00AF7ED6"/>
    <w:rsid w:val="00B00C9B"/>
    <w:rsid w:val="00B0166F"/>
    <w:rsid w:val="00B02DA0"/>
    <w:rsid w:val="00B0305D"/>
    <w:rsid w:val="00B03B42"/>
    <w:rsid w:val="00B04899"/>
    <w:rsid w:val="00B106D3"/>
    <w:rsid w:val="00B1075E"/>
    <w:rsid w:val="00B1194F"/>
    <w:rsid w:val="00B13444"/>
    <w:rsid w:val="00B13C32"/>
    <w:rsid w:val="00B13EFB"/>
    <w:rsid w:val="00B145B7"/>
    <w:rsid w:val="00B148A4"/>
    <w:rsid w:val="00B14D3B"/>
    <w:rsid w:val="00B20FC9"/>
    <w:rsid w:val="00B20FCE"/>
    <w:rsid w:val="00B21D2F"/>
    <w:rsid w:val="00B2347D"/>
    <w:rsid w:val="00B24ED0"/>
    <w:rsid w:val="00B27002"/>
    <w:rsid w:val="00B30C2D"/>
    <w:rsid w:val="00B323E3"/>
    <w:rsid w:val="00B33724"/>
    <w:rsid w:val="00B33ECD"/>
    <w:rsid w:val="00B34A73"/>
    <w:rsid w:val="00B35318"/>
    <w:rsid w:val="00B37C1F"/>
    <w:rsid w:val="00B4418A"/>
    <w:rsid w:val="00B46685"/>
    <w:rsid w:val="00B47390"/>
    <w:rsid w:val="00B50BFF"/>
    <w:rsid w:val="00B51520"/>
    <w:rsid w:val="00B51B7F"/>
    <w:rsid w:val="00B525A2"/>
    <w:rsid w:val="00B53509"/>
    <w:rsid w:val="00B53C0E"/>
    <w:rsid w:val="00B53F4D"/>
    <w:rsid w:val="00B557F9"/>
    <w:rsid w:val="00B57B74"/>
    <w:rsid w:val="00B609A8"/>
    <w:rsid w:val="00B61048"/>
    <w:rsid w:val="00B630E9"/>
    <w:rsid w:val="00B635D7"/>
    <w:rsid w:val="00B63684"/>
    <w:rsid w:val="00B63B7C"/>
    <w:rsid w:val="00B6421A"/>
    <w:rsid w:val="00B64608"/>
    <w:rsid w:val="00B65CAD"/>
    <w:rsid w:val="00B670D8"/>
    <w:rsid w:val="00B67B17"/>
    <w:rsid w:val="00B67DE1"/>
    <w:rsid w:val="00B700D3"/>
    <w:rsid w:val="00B7238D"/>
    <w:rsid w:val="00B72DA3"/>
    <w:rsid w:val="00B74C55"/>
    <w:rsid w:val="00B81BD1"/>
    <w:rsid w:val="00B81F25"/>
    <w:rsid w:val="00B81F5B"/>
    <w:rsid w:val="00B83809"/>
    <w:rsid w:val="00B847C7"/>
    <w:rsid w:val="00B8631C"/>
    <w:rsid w:val="00B873FA"/>
    <w:rsid w:val="00B879A4"/>
    <w:rsid w:val="00B929B5"/>
    <w:rsid w:val="00B92F00"/>
    <w:rsid w:val="00B955F8"/>
    <w:rsid w:val="00B95C36"/>
    <w:rsid w:val="00B95C67"/>
    <w:rsid w:val="00BA01C2"/>
    <w:rsid w:val="00BA0239"/>
    <w:rsid w:val="00BA1435"/>
    <w:rsid w:val="00BA2492"/>
    <w:rsid w:val="00BA64E5"/>
    <w:rsid w:val="00BB112D"/>
    <w:rsid w:val="00BB272A"/>
    <w:rsid w:val="00BB29D2"/>
    <w:rsid w:val="00BB4FAB"/>
    <w:rsid w:val="00BB718E"/>
    <w:rsid w:val="00BB732F"/>
    <w:rsid w:val="00BC0B35"/>
    <w:rsid w:val="00BC0E70"/>
    <w:rsid w:val="00BC1981"/>
    <w:rsid w:val="00BC4DEC"/>
    <w:rsid w:val="00BC52CA"/>
    <w:rsid w:val="00BC6F40"/>
    <w:rsid w:val="00BC76FC"/>
    <w:rsid w:val="00BC79B2"/>
    <w:rsid w:val="00BC7BB3"/>
    <w:rsid w:val="00BD0F6A"/>
    <w:rsid w:val="00BD101E"/>
    <w:rsid w:val="00BD3120"/>
    <w:rsid w:val="00BD35AB"/>
    <w:rsid w:val="00BD53C0"/>
    <w:rsid w:val="00BD631D"/>
    <w:rsid w:val="00BE0570"/>
    <w:rsid w:val="00BE250B"/>
    <w:rsid w:val="00BE7DDC"/>
    <w:rsid w:val="00BE7DFF"/>
    <w:rsid w:val="00BF0868"/>
    <w:rsid w:val="00BF0AB1"/>
    <w:rsid w:val="00BF1DCA"/>
    <w:rsid w:val="00BF3C4F"/>
    <w:rsid w:val="00BF3CAB"/>
    <w:rsid w:val="00BF3EB4"/>
    <w:rsid w:val="00BF3F1C"/>
    <w:rsid w:val="00BF4227"/>
    <w:rsid w:val="00BF5285"/>
    <w:rsid w:val="00BF5B01"/>
    <w:rsid w:val="00BF6F25"/>
    <w:rsid w:val="00BF7D2D"/>
    <w:rsid w:val="00C00C66"/>
    <w:rsid w:val="00C01001"/>
    <w:rsid w:val="00C01840"/>
    <w:rsid w:val="00C01FE0"/>
    <w:rsid w:val="00C06EBC"/>
    <w:rsid w:val="00C07CB3"/>
    <w:rsid w:val="00C16AF6"/>
    <w:rsid w:val="00C16D39"/>
    <w:rsid w:val="00C17B2F"/>
    <w:rsid w:val="00C20EDF"/>
    <w:rsid w:val="00C214F7"/>
    <w:rsid w:val="00C2229A"/>
    <w:rsid w:val="00C24109"/>
    <w:rsid w:val="00C26D2C"/>
    <w:rsid w:val="00C3023A"/>
    <w:rsid w:val="00C33510"/>
    <w:rsid w:val="00C33D2B"/>
    <w:rsid w:val="00C363F5"/>
    <w:rsid w:val="00C37262"/>
    <w:rsid w:val="00C40B8E"/>
    <w:rsid w:val="00C42171"/>
    <w:rsid w:val="00C43804"/>
    <w:rsid w:val="00C43842"/>
    <w:rsid w:val="00C44A17"/>
    <w:rsid w:val="00C513F6"/>
    <w:rsid w:val="00C54A83"/>
    <w:rsid w:val="00C55616"/>
    <w:rsid w:val="00C6059C"/>
    <w:rsid w:val="00C61371"/>
    <w:rsid w:val="00C61B61"/>
    <w:rsid w:val="00C62F7B"/>
    <w:rsid w:val="00C631BD"/>
    <w:rsid w:val="00C64247"/>
    <w:rsid w:val="00C645AD"/>
    <w:rsid w:val="00C65999"/>
    <w:rsid w:val="00C65F4E"/>
    <w:rsid w:val="00C66289"/>
    <w:rsid w:val="00C66C81"/>
    <w:rsid w:val="00C66D20"/>
    <w:rsid w:val="00C72692"/>
    <w:rsid w:val="00C73060"/>
    <w:rsid w:val="00C749D7"/>
    <w:rsid w:val="00C74BC1"/>
    <w:rsid w:val="00C773F1"/>
    <w:rsid w:val="00C77635"/>
    <w:rsid w:val="00C821EE"/>
    <w:rsid w:val="00C82DFC"/>
    <w:rsid w:val="00C83055"/>
    <w:rsid w:val="00C83B3C"/>
    <w:rsid w:val="00C84972"/>
    <w:rsid w:val="00C860D5"/>
    <w:rsid w:val="00C875D9"/>
    <w:rsid w:val="00C90B8F"/>
    <w:rsid w:val="00C912B8"/>
    <w:rsid w:val="00C92AB7"/>
    <w:rsid w:val="00C93B6B"/>
    <w:rsid w:val="00C94203"/>
    <w:rsid w:val="00C9551A"/>
    <w:rsid w:val="00C96621"/>
    <w:rsid w:val="00CA1652"/>
    <w:rsid w:val="00CA3F84"/>
    <w:rsid w:val="00CA4306"/>
    <w:rsid w:val="00CA5001"/>
    <w:rsid w:val="00CA504B"/>
    <w:rsid w:val="00CA6419"/>
    <w:rsid w:val="00CA6678"/>
    <w:rsid w:val="00CA75A0"/>
    <w:rsid w:val="00CA7C5A"/>
    <w:rsid w:val="00CB03F4"/>
    <w:rsid w:val="00CB041A"/>
    <w:rsid w:val="00CB25F0"/>
    <w:rsid w:val="00CB2A16"/>
    <w:rsid w:val="00CB2AD9"/>
    <w:rsid w:val="00CB2EBE"/>
    <w:rsid w:val="00CB605A"/>
    <w:rsid w:val="00CC0318"/>
    <w:rsid w:val="00CC149A"/>
    <w:rsid w:val="00CC3722"/>
    <w:rsid w:val="00CC3AEC"/>
    <w:rsid w:val="00CC3AFB"/>
    <w:rsid w:val="00CC7B9C"/>
    <w:rsid w:val="00CD04BA"/>
    <w:rsid w:val="00CD068F"/>
    <w:rsid w:val="00CD1CC8"/>
    <w:rsid w:val="00CD29A8"/>
    <w:rsid w:val="00CD2EFE"/>
    <w:rsid w:val="00CD3605"/>
    <w:rsid w:val="00CD434E"/>
    <w:rsid w:val="00CD6101"/>
    <w:rsid w:val="00CD626F"/>
    <w:rsid w:val="00CD6401"/>
    <w:rsid w:val="00CD695B"/>
    <w:rsid w:val="00CD6988"/>
    <w:rsid w:val="00CE06E0"/>
    <w:rsid w:val="00CE3845"/>
    <w:rsid w:val="00CE3A67"/>
    <w:rsid w:val="00CE3B42"/>
    <w:rsid w:val="00CE6090"/>
    <w:rsid w:val="00CE6346"/>
    <w:rsid w:val="00CE7401"/>
    <w:rsid w:val="00CF6D87"/>
    <w:rsid w:val="00CF7FFA"/>
    <w:rsid w:val="00D007FB"/>
    <w:rsid w:val="00D01E13"/>
    <w:rsid w:val="00D02CB1"/>
    <w:rsid w:val="00D06E46"/>
    <w:rsid w:val="00D105DE"/>
    <w:rsid w:val="00D10606"/>
    <w:rsid w:val="00D112FD"/>
    <w:rsid w:val="00D12B9D"/>
    <w:rsid w:val="00D12DE3"/>
    <w:rsid w:val="00D1544C"/>
    <w:rsid w:val="00D20ECD"/>
    <w:rsid w:val="00D21809"/>
    <w:rsid w:val="00D21C13"/>
    <w:rsid w:val="00D2241F"/>
    <w:rsid w:val="00D242BF"/>
    <w:rsid w:val="00D24AC2"/>
    <w:rsid w:val="00D31023"/>
    <w:rsid w:val="00D3228B"/>
    <w:rsid w:val="00D32548"/>
    <w:rsid w:val="00D329D9"/>
    <w:rsid w:val="00D3322D"/>
    <w:rsid w:val="00D33D87"/>
    <w:rsid w:val="00D34431"/>
    <w:rsid w:val="00D34DBF"/>
    <w:rsid w:val="00D350EC"/>
    <w:rsid w:val="00D366DB"/>
    <w:rsid w:val="00D373B0"/>
    <w:rsid w:val="00D37AD7"/>
    <w:rsid w:val="00D40173"/>
    <w:rsid w:val="00D41A6D"/>
    <w:rsid w:val="00D41C2A"/>
    <w:rsid w:val="00D41CAF"/>
    <w:rsid w:val="00D44336"/>
    <w:rsid w:val="00D456C1"/>
    <w:rsid w:val="00D4621A"/>
    <w:rsid w:val="00D4662D"/>
    <w:rsid w:val="00D4733C"/>
    <w:rsid w:val="00D515E8"/>
    <w:rsid w:val="00D52BDE"/>
    <w:rsid w:val="00D53023"/>
    <w:rsid w:val="00D53E71"/>
    <w:rsid w:val="00D5652F"/>
    <w:rsid w:val="00D57385"/>
    <w:rsid w:val="00D57ED6"/>
    <w:rsid w:val="00D57F2D"/>
    <w:rsid w:val="00D60FD8"/>
    <w:rsid w:val="00D652EE"/>
    <w:rsid w:val="00D65CF2"/>
    <w:rsid w:val="00D65F50"/>
    <w:rsid w:val="00D67ADC"/>
    <w:rsid w:val="00D67E9D"/>
    <w:rsid w:val="00D70352"/>
    <w:rsid w:val="00D74C82"/>
    <w:rsid w:val="00D75379"/>
    <w:rsid w:val="00D7654B"/>
    <w:rsid w:val="00D80510"/>
    <w:rsid w:val="00D8171D"/>
    <w:rsid w:val="00D827C4"/>
    <w:rsid w:val="00D84932"/>
    <w:rsid w:val="00D84F9B"/>
    <w:rsid w:val="00D85803"/>
    <w:rsid w:val="00D8750D"/>
    <w:rsid w:val="00D87B2C"/>
    <w:rsid w:val="00D90218"/>
    <w:rsid w:val="00D90DFE"/>
    <w:rsid w:val="00D9113E"/>
    <w:rsid w:val="00D91D23"/>
    <w:rsid w:val="00D92301"/>
    <w:rsid w:val="00D92694"/>
    <w:rsid w:val="00D93453"/>
    <w:rsid w:val="00D95545"/>
    <w:rsid w:val="00D96655"/>
    <w:rsid w:val="00D97BDF"/>
    <w:rsid w:val="00DA0E2A"/>
    <w:rsid w:val="00DA1187"/>
    <w:rsid w:val="00DA142C"/>
    <w:rsid w:val="00DA1573"/>
    <w:rsid w:val="00DA4437"/>
    <w:rsid w:val="00DA635C"/>
    <w:rsid w:val="00DA654D"/>
    <w:rsid w:val="00DB04CE"/>
    <w:rsid w:val="00DB1EF7"/>
    <w:rsid w:val="00DB22E7"/>
    <w:rsid w:val="00DB2E86"/>
    <w:rsid w:val="00DB3718"/>
    <w:rsid w:val="00DB60FF"/>
    <w:rsid w:val="00DB6624"/>
    <w:rsid w:val="00DC2D74"/>
    <w:rsid w:val="00DC319F"/>
    <w:rsid w:val="00DC61C2"/>
    <w:rsid w:val="00DC6B49"/>
    <w:rsid w:val="00DC70EF"/>
    <w:rsid w:val="00DC7A8F"/>
    <w:rsid w:val="00DD0FBB"/>
    <w:rsid w:val="00DD125A"/>
    <w:rsid w:val="00DD1515"/>
    <w:rsid w:val="00DD1FF7"/>
    <w:rsid w:val="00DD4636"/>
    <w:rsid w:val="00DD4E21"/>
    <w:rsid w:val="00DD5636"/>
    <w:rsid w:val="00DD6214"/>
    <w:rsid w:val="00DD66E3"/>
    <w:rsid w:val="00DD6A02"/>
    <w:rsid w:val="00DD7347"/>
    <w:rsid w:val="00DE0C27"/>
    <w:rsid w:val="00DE246D"/>
    <w:rsid w:val="00DE4476"/>
    <w:rsid w:val="00DE48FE"/>
    <w:rsid w:val="00DE52A5"/>
    <w:rsid w:val="00DE5AF9"/>
    <w:rsid w:val="00DE6742"/>
    <w:rsid w:val="00DE7A08"/>
    <w:rsid w:val="00DE7CAE"/>
    <w:rsid w:val="00DE7F1B"/>
    <w:rsid w:val="00DE7F55"/>
    <w:rsid w:val="00DF1066"/>
    <w:rsid w:val="00DF1C6E"/>
    <w:rsid w:val="00DF43C6"/>
    <w:rsid w:val="00DF4E80"/>
    <w:rsid w:val="00DF54FD"/>
    <w:rsid w:val="00DF5BEA"/>
    <w:rsid w:val="00DF6EC8"/>
    <w:rsid w:val="00DF7025"/>
    <w:rsid w:val="00DF70FD"/>
    <w:rsid w:val="00E0185A"/>
    <w:rsid w:val="00E02D9A"/>
    <w:rsid w:val="00E02E27"/>
    <w:rsid w:val="00E03639"/>
    <w:rsid w:val="00E0512F"/>
    <w:rsid w:val="00E05633"/>
    <w:rsid w:val="00E07529"/>
    <w:rsid w:val="00E13A11"/>
    <w:rsid w:val="00E13A57"/>
    <w:rsid w:val="00E14AA9"/>
    <w:rsid w:val="00E14D04"/>
    <w:rsid w:val="00E1504B"/>
    <w:rsid w:val="00E166D8"/>
    <w:rsid w:val="00E17586"/>
    <w:rsid w:val="00E17B7F"/>
    <w:rsid w:val="00E20B60"/>
    <w:rsid w:val="00E22541"/>
    <w:rsid w:val="00E22EC3"/>
    <w:rsid w:val="00E22F5C"/>
    <w:rsid w:val="00E23978"/>
    <w:rsid w:val="00E24A99"/>
    <w:rsid w:val="00E25672"/>
    <w:rsid w:val="00E262C9"/>
    <w:rsid w:val="00E30E90"/>
    <w:rsid w:val="00E33B3C"/>
    <w:rsid w:val="00E34C7B"/>
    <w:rsid w:val="00E3562E"/>
    <w:rsid w:val="00E35BFE"/>
    <w:rsid w:val="00E36E3C"/>
    <w:rsid w:val="00E379B8"/>
    <w:rsid w:val="00E37C8E"/>
    <w:rsid w:val="00E40A51"/>
    <w:rsid w:val="00E40A85"/>
    <w:rsid w:val="00E428A7"/>
    <w:rsid w:val="00E43A92"/>
    <w:rsid w:val="00E44DE0"/>
    <w:rsid w:val="00E45E13"/>
    <w:rsid w:val="00E4734E"/>
    <w:rsid w:val="00E473C2"/>
    <w:rsid w:val="00E505C5"/>
    <w:rsid w:val="00E51343"/>
    <w:rsid w:val="00E51636"/>
    <w:rsid w:val="00E52570"/>
    <w:rsid w:val="00E52D9A"/>
    <w:rsid w:val="00E53A0C"/>
    <w:rsid w:val="00E57E24"/>
    <w:rsid w:val="00E620E5"/>
    <w:rsid w:val="00E62DBC"/>
    <w:rsid w:val="00E637C6"/>
    <w:rsid w:val="00E64CD6"/>
    <w:rsid w:val="00E650CB"/>
    <w:rsid w:val="00E652CA"/>
    <w:rsid w:val="00E6572A"/>
    <w:rsid w:val="00E65CDD"/>
    <w:rsid w:val="00E670B2"/>
    <w:rsid w:val="00E72A1B"/>
    <w:rsid w:val="00E72C44"/>
    <w:rsid w:val="00E7346D"/>
    <w:rsid w:val="00E75C1E"/>
    <w:rsid w:val="00E762B2"/>
    <w:rsid w:val="00E77713"/>
    <w:rsid w:val="00E777AA"/>
    <w:rsid w:val="00E8032B"/>
    <w:rsid w:val="00E80649"/>
    <w:rsid w:val="00E8636F"/>
    <w:rsid w:val="00E86A95"/>
    <w:rsid w:val="00E86D78"/>
    <w:rsid w:val="00E870DB"/>
    <w:rsid w:val="00E87ABA"/>
    <w:rsid w:val="00E93473"/>
    <w:rsid w:val="00E93AA1"/>
    <w:rsid w:val="00E96EB5"/>
    <w:rsid w:val="00EA01EE"/>
    <w:rsid w:val="00EA0B0E"/>
    <w:rsid w:val="00EA0CB2"/>
    <w:rsid w:val="00EA0DB0"/>
    <w:rsid w:val="00EA1E3A"/>
    <w:rsid w:val="00EA3B0B"/>
    <w:rsid w:val="00EA5164"/>
    <w:rsid w:val="00EA6AB3"/>
    <w:rsid w:val="00EA6F75"/>
    <w:rsid w:val="00EA75CF"/>
    <w:rsid w:val="00EB10AF"/>
    <w:rsid w:val="00EB23B0"/>
    <w:rsid w:val="00EB341E"/>
    <w:rsid w:val="00EB3B70"/>
    <w:rsid w:val="00EB40F4"/>
    <w:rsid w:val="00EB75B7"/>
    <w:rsid w:val="00EC079E"/>
    <w:rsid w:val="00EC085E"/>
    <w:rsid w:val="00EC0ED8"/>
    <w:rsid w:val="00EC1F30"/>
    <w:rsid w:val="00EC24E1"/>
    <w:rsid w:val="00EC386A"/>
    <w:rsid w:val="00EC5378"/>
    <w:rsid w:val="00EC6AF6"/>
    <w:rsid w:val="00EC7D95"/>
    <w:rsid w:val="00ED3EAD"/>
    <w:rsid w:val="00ED4EBF"/>
    <w:rsid w:val="00ED5A72"/>
    <w:rsid w:val="00ED6D38"/>
    <w:rsid w:val="00ED7277"/>
    <w:rsid w:val="00ED7558"/>
    <w:rsid w:val="00EE1512"/>
    <w:rsid w:val="00EE2C8B"/>
    <w:rsid w:val="00EE47E2"/>
    <w:rsid w:val="00EE4A69"/>
    <w:rsid w:val="00EE4E10"/>
    <w:rsid w:val="00EE4F74"/>
    <w:rsid w:val="00EE5796"/>
    <w:rsid w:val="00EE63BE"/>
    <w:rsid w:val="00EE6D1A"/>
    <w:rsid w:val="00EF1934"/>
    <w:rsid w:val="00EF2355"/>
    <w:rsid w:val="00EF3208"/>
    <w:rsid w:val="00EF45A0"/>
    <w:rsid w:val="00EF647E"/>
    <w:rsid w:val="00EF7486"/>
    <w:rsid w:val="00EF7F61"/>
    <w:rsid w:val="00F000B5"/>
    <w:rsid w:val="00F00467"/>
    <w:rsid w:val="00F0269D"/>
    <w:rsid w:val="00F02B5D"/>
    <w:rsid w:val="00F0309F"/>
    <w:rsid w:val="00F05A8D"/>
    <w:rsid w:val="00F11467"/>
    <w:rsid w:val="00F1259F"/>
    <w:rsid w:val="00F12980"/>
    <w:rsid w:val="00F20103"/>
    <w:rsid w:val="00F20405"/>
    <w:rsid w:val="00F268E3"/>
    <w:rsid w:val="00F26DC6"/>
    <w:rsid w:val="00F30447"/>
    <w:rsid w:val="00F32926"/>
    <w:rsid w:val="00F34B99"/>
    <w:rsid w:val="00F355F5"/>
    <w:rsid w:val="00F35939"/>
    <w:rsid w:val="00F36755"/>
    <w:rsid w:val="00F378CE"/>
    <w:rsid w:val="00F401D3"/>
    <w:rsid w:val="00F41256"/>
    <w:rsid w:val="00F424CF"/>
    <w:rsid w:val="00F4251D"/>
    <w:rsid w:val="00F435B1"/>
    <w:rsid w:val="00F43607"/>
    <w:rsid w:val="00F454D9"/>
    <w:rsid w:val="00F45A23"/>
    <w:rsid w:val="00F45CBC"/>
    <w:rsid w:val="00F45F1A"/>
    <w:rsid w:val="00F462A4"/>
    <w:rsid w:val="00F467A2"/>
    <w:rsid w:val="00F47FA8"/>
    <w:rsid w:val="00F53BAF"/>
    <w:rsid w:val="00F54039"/>
    <w:rsid w:val="00F5443C"/>
    <w:rsid w:val="00F56180"/>
    <w:rsid w:val="00F562EE"/>
    <w:rsid w:val="00F56BF8"/>
    <w:rsid w:val="00F60B0C"/>
    <w:rsid w:val="00F61DF8"/>
    <w:rsid w:val="00F61E74"/>
    <w:rsid w:val="00F63784"/>
    <w:rsid w:val="00F637C6"/>
    <w:rsid w:val="00F63EB8"/>
    <w:rsid w:val="00F657C1"/>
    <w:rsid w:val="00F666E5"/>
    <w:rsid w:val="00F717BA"/>
    <w:rsid w:val="00F71957"/>
    <w:rsid w:val="00F726DA"/>
    <w:rsid w:val="00F73A6F"/>
    <w:rsid w:val="00F751B0"/>
    <w:rsid w:val="00F75771"/>
    <w:rsid w:val="00F758C5"/>
    <w:rsid w:val="00F758E9"/>
    <w:rsid w:val="00F767BD"/>
    <w:rsid w:val="00F76EDE"/>
    <w:rsid w:val="00F77D8E"/>
    <w:rsid w:val="00F804BA"/>
    <w:rsid w:val="00F82115"/>
    <w:rsid w:val="00F8458D"/>
    <w:rsid w:val="00F848B8"/>
    <w:rsid w:val="00F86A96"/>
    <w:rsid w:val="00F86F22"/>
    <w:rsid w:val="00F872B8"/>
    <w:rsid w:val="00F949BD"/>
    <w:rsid w:val="00F951D7"/>
    <w:rsid w:val="00F9569A"/>
    <w:rsid w:val="00FA04C0"/>
    <w:rsid w:val="00FA1795"/>
    <w:rsid w:val="00FA38FF"/>
    <w:rsid w:val="00FA3B41"/>
    <w:rsid w:val="00FA41FD"/>
    <w:rsid w:val="00FA4707"/>
    <w:rsid w:val="00FA4A7C"/>
    <w:rsid w:val="00FA5986"/>
    <w:rsid w:val="00FA5C9E"/>
    <w:rsid w:val="00FA7213"/>
    <w:rsid w:val="00FA7CC6"/>
    <w:rsid w:val="00FB0CE3"/>
    <w:rsid w:val="00FB0F01"/>
    <w:rsid w:val="00FB0F3F"/>
    <w:rsid w:val="00FB1771"/>
    <w:rsid w:val="00FB2DDA"/>
    <w:rsid w:val="00FB2FD4"/>
    <w:rsid w:val="00FB3AF6"/>
    <w:rsid w:val="00FB4DE4"/>
    <w:rsid w:val="00FB5340"/>
    <w:rsid w:val="00FB76CA"/>
    <w:rsid w:val="00FC18CB"/>
    <w:rsid w:val="00FC24F7"/>
    <w:rsid w:val="00FC36B7"/>
    <w:rsid w:val="00FC5135"/>
    <w:rsid w:val="00FC6476"/>
    <w:rsid w:val="00FC6A61"/>
    <w:rsid w:val="00FC77D8"/>
    <w:rsid w:val="00FC7C82"/>
    <w:rsid w:val="00FD10C4"/>
    <w:rsid w:val="00FD157A"/>
    <w:rsid w:val="00FD1E8F"/>
    <w:rsid w:val="00FD3889"/>
    <w:rsid w:val="00FD5670"/>
    <w:rsid w:val="00FD5EB6"/>
    <w:rsid w:val="00FD7A53"/>
    <w:rsid w:val="00FD7B8D"/>
    <w:rsid w:val="00FE1CDB"/>
    <w:rsid w:val="00FE4C1D"/>
    <w:rsid w:val="00FE578B"/>
    <w:rsid w:val="00FE6B02"/>
    <w:rsid w:val="00FE6DED"/>
    <w:rsid w:val="00FF0507"/>
    <w:rsid w:val="00FF11F9"/>
    <w:rsid w:val="00FF33CB"/>
    <w:rsid w:val="00FF4423"/>
    <w:rsid w:val="00FF5C66"/>
    <w:rsid w:val="00FF642F"/>
    <w:rsid w:val="0B6EF74A"/>
    <w:rsid w:val="16B4884F"/>
    <w:rsid w:val="1FA710A4"/>
    <w:rsid w:val="2264769F"/>
    <w:rsid w:val="2D172947"/>
    <w:rsid w:val="374CB0A1"/>
    <w:rsid w:val="38D192D6"/>
    <w:rsid w:val="406CDB59"/>
    <w:rsid w:val="429790CB"/>
    <w:rsid w:val="47F79689"/>
    <w:rsid w:val="49E76314"/>
    <w:rsid w:val="4AE66AAF"/>
    <w:rsid w:val="4B715A32"/>
    <w:rsid w:val="4C9FE10F"/>
    <w:rsid w:val="4CBD00BC"/>
    <w:rsid w:val="52525606"/>
    <w:rsid w:val="53F3EAA8"/>
    <w:rsid w:val="5FB2A32D"/>
    <w:rsid w:val="60FF068B"/>
    <w:rsid w:val="66678DF0"/>
    <w:rsid w:val="6810603D"/>
    <w:rsid w:val="79964DAB"/>
    <w:rsid w:val="7CBB5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E7A1C0"/>
  <w15:chartTrackingRefBased/>
  <w15:docId w15:val="{6DAA4ED8-0299-49E0-BC28-022F93553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52F28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qFormat/>
    <w:rsid w:val="00BD63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nhideWhenUsed/>
    <w:qFormat/>
    <w:rsid w:val="00CB2EB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itolo3">
    <w:name w:val="heading 3"/>
    <w:basedOn w:val="Normale"/>
    <w:next w:val="Normale"/>
    <w:link w:val="Titolo3Carattere"/>
    <w:semiHidden/>
    <w:unhideWhenUsed/>
    <w:qFormat/>
    <w:rsid w:val="000D1615"/>
    <w:pPr>
      <w:keepNext/>
      <w:spacing w:before="240" w:after="60"/>
      <w:outlineLvl w:val="2"/>
    </w:pPr>
    <w:rPr>
      <w:rFonts w:ascii="Arial" w:hAnsi="Arial"/>
      <w:b/>
      <w:bCs/>
      <w:sz w:val="26"/>
      <w:szCs w:val="26"/>
      <w:lang w:val="x-none" w:eastAsia="x-none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rsid w:val="00635ED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Titolo5">
    <w:name w:val="heading 5"/>
    <w:basedOn w:val="Normale"/>
    <w:next w:val="Normale"/>
    <w:link w:val="Titolo5Carattere"/>
    <w:unhideWhenUsed/>
    <w:qFormat/>
    <w:rsid w:val="00CB2EB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character" w:styleId="Numeropagina">
    <w:name w:val="page number"/>
    <w:basedOn w:val="Carpredefinitoparagrafo"/>
    <w:rsid w:val="0021647D"/>
  </w:style>
  <w:style w:type="paragraph" w:styleId="Intestazione">
    <w:name w:val="header"/>
    <w:basedOn w:val="Normale"/>
    <w:link w:val="IntestazioneCarattere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paragraph" w:styleId="Testonormale">
    <w:name w:val="Plain Text"/>
    <w:basedOn w:val="Normale"/>
    <w:link w:val="TestonormaleCarattere"/>
    <w:uiPriority w:val="99"/>
    <w:rsid w:val="0021647D"/>
    <w:rPr>
      <w:rFonts w:ascii="Trebuchet MS" w:hAnsi="Trebuchet MS"/>
      <w:sz w:val="20"/>
      <w:szCs w:val="20"/>
    </w:rPr>
  </w:style>
  <w:style w:type="character" w:customStyle="1" w:styleId="TestonormaleCarattere">
    <w:name w:val="Testo normale Carattere"/>
    <w:link w:val="Testonormale"/>
    <w:uiPriority w:val="99"/>
    <w:rsid w:val="009B1C37"/>
    <w:rPr>
      <w:rFonts w:ascii="Trebuchet MS" w:hAnsi="Trebuchet MS"/>
      <w:lang w:val="it-IT" w:eastAsia="it-IT" w:bidi="ar-SA"/>
    </w:rPr>
  </w:style>
  <w:style w:type="character" w:styleId="Collegamentoipertestuale">
    <w:name w:val="Hyperlink"/>
    <w:uiPriority w:val="99"/>
    <w:rsid w:val="00A72C07"/>
    <w:rPr>
      <w:color w:val="0000FF"/>
      <w:u w:val="single"/>
    </w:rPr>
  </w:style>
  <w:style w:type="character" w:styleId="Collegamentovisitato">
    <w:name w:val="FollowedHyperlink"/>
    <w:rsid w:val="00A72C07"/>
    <w:rPr>
      <w:color w:val="800080"/>
      <w:u w:val="single"/>
    </w:rPr>
  </w:style>
  <w:style w:type="paragraph" w:styleId="Corpodeltesto2">
    <w:name w:val="Body Text 2"/>
    <w:basedOn w:val="Normale"/>
    <w:link w:val="Corpodeltesto2Carattere"/>
    <w:rsid w:val="00AD5A61"/>
    <w:pPr>
      <w:tabs>
        <w:tab w:val="left" w:pos="1134"/>
      </w:tabs>
      <w:jc w:val="both"/>
    </w:pPr>
    <w:rPr>
      <w:szCs w:val="20"/>
      <w:lang w:val="x-none" w:eastAsia="x-none"/>
    </w:rPr>
  </w:style>
  <w:style w:type="character" w:customStyle="1" w:styleId="Corpodeltesto2Carattere">
    <w:name w:val="Corpo del testo 2 Carattere"/>
    <w:link w:val="Corpodeltesto2"/>
    <w:rsid w:val="00AD5A61"/>
    <w:rPr>
      <w:sz w:val="24"/>
    </w:rPr>
  </w:style>
  <w:style w:type="character" w:customStyle="1" w:styleId="Titolo3Carattere">
    <w:name w:val="Titolo 3 Carattere"/>
    <w:link w:val="Titolo3"/>
    <w:semiHidden/>
    <w:rsid w:val="000D1615"/>
    <w:rPr>
      <w:rFonts w:ascii="Arial" w:hAnsi="Arial" w:cs="Arial"/>
      <w:b/>
      <w:bCs/>
      <w:sz w:val="26"/>
      <w:szCs w:val="26"/>
    </w:rPr>
  </w:style>
  <w:style w:type="paragraph" w:styleId="Testofumetto">
    <w:name w:val="Balloon Text"/>
    <w:basedOn w:val="Normale"/>
    <w:link w:val="TestofumettoCarattere"/>
    <w:rsid w:val="00BB29D2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BB29D2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link w:val="Titolo2"/>
    <w:rsid w:val="00CB2EBE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itolo5Carattere">
    <w:name w:val="Titolo 5 Carattere"/>
    <w:link w:val="Titolo5"/>
    <w:rsid w:val="00CB2EB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Rientrocorpodeltesto">
    <w:name w:val="Body Text Indent"/>
    <w:basedOn w:val="Normale"/>
    <w:link w:val="RientrocorpodeltestoCarattere"/>
    <w:rsid w:val="00CB2EBE"/>
    <w:pPr>
      <w:spacing w:after="120"/>
      <w:ind w:left="283"/>
    </w:pPr>
    <w:rPr>
      <w:lang w:val="x-none" w:eastAsia="x-none"/>
    </w:rPr>
  </w:style>
  <w:style w:type="character" w:customStyle="1" w:styleId="RientrocorpodeltestoCarattere">
    <w:name w:val="Rientro corpo del testo Carattere"/>
    <w:link w:val="Rientrocorpodeltesto"/>
    <w:rsid w:val="00CB2EBE"/>
    <w:rPr>
      <w:sz w:val="24"/>
      <w:szCs w:val="24"/>
    </w:rPr>
  </w:style>
  <w:style w:type="character" w:customStyle="1" w:styleId="Titolo4Carattere">
    <w:name w:val="Titolo 4 Carattere"/>
    <w:link w:val="Titolo4"/>
    <w:semiHidden/>
    <w:rsid w:val="00635ED7"/>
    <w:rPr>
      <w:rFonts w:ascii="Calibri" w:hAnsi="Calibri"/>
      <w:b/>
      <w:bCs/>
      <w:sz w:val="28"/>
      <w:szCs w:val="28"/>
    </w:rPr>
  </w:style>
  <w:style w:type="paragraph" w:customStyle="1" w:styleId="CarattereCarattereCarattereCarattereCarattereCharCharCarattereCharChar">
    <w:name w:val="Carattere Carattere Carattere Carattere Carattere Char Char Carattere Char Char"/>
    <w:basedOn w:val="Normale"/>
    <w:rsid w:val="00635ED7"/>
    <w:pPr>
      <w:spacing w:after="160" w:line="240" w:lineRule="exact"/>
    </w:pPr>
    <w:rPr>
      <w:rFonts w:ascii="Verdana" w:hAnsi="Verdana"/>
      <w:snapToGrid w:val="0"/>
      <w:lang w:val="en-US" w:eastAsia="en-US"/>
    </w:rPr>
  </w:style>
  <w:style w:type="table" w:styleId="Grigliatabella">
    <w:name w:val="Table Grid"/>
    <w:basedOn w:val="Tabellanormale"/>
    <w:rsid w:val="00635E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rsid w:val="00635ED7"/>
  </w:style>
  <w:style w:type="paragraph" w:styleId="Corpotesto">
    <w:name w:val="Body Text"/>
    <w:basedOn w:val="Normale"/>
    <w:link w:val="CorpotestoCarattere"/>
    <w:rsid w:val="00635ED7"/>
    <w:pPr>
      <w:spacing w:after="120"/>
    </w:pPr>
    <w:rPr>
      <w:lang w:val="x-none" w:eastAsia="x-none"/>
    </w:rPr>
  </w:style>
  <w:style w:type="character" w:customStyle="1" w:styleId="CorpotestoCarattere">
    <w:name w:val="Corpo testo Carattere"/>
    <w:link w:val="Corpotesto"/>
    <w:rsid w:val="00635ED7"/>
    <w:rPr>
      <w:sz w:val="24"/>
      <w:szCs w:val="24"/>
    </w:rPr>
  </w:style>
  <w:style w:type="paragraph" w:styleId="Rientrocorpodeltesto2">
    <w:name w:val="Body Text Indent 2"/>
    <w:basedOn w:val="Normale"/>
    <w:link w:val="Rientrocorpodeltesto2Carattere"/>
    <w:rsid w:val="00635ED7"/>
    <w:pPr>
      <w:spacing w:after="120" w:line="480" w:lineRule="auto"/>
      <w:ind w:left="283"/>
    </w:pPr>
    <w:rPr>
      <w:lang w:val="x-none" w:eastAsia="x-none"/>
    </w:rPr>
  </w:style>
  <w:style w:type="character" w:customStyle="1" w:styleId="Rientrocorpodeltesto2Carattere">
    <w:name w:val="Rientro corpo del testo 2 Carattere"/>
    <w:link w:val="Rientrocorpodeltesto2"/>
    <w:rsid w:val="00635ED7"/>
    <w:rPr>
      <w:sz w:val="24"/>
      <w:szCs w:val="24"/>
    </w:rPr>
  </w:style>
  <w:style w:type="paragraph" w:styleId="Rientrocorpodeltesto3">
    <w:name w:val="Body Text Indent 3"/>
    <w:basedOn w:val="Normale"/>
    <w:link w:val="Rientrocorpodeltesto3Carattere"/>
    <w:rsid w:val="00635ED7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Rientrocorpodeltesto3Carattere">
    <w:name w:val="Rientro corpo del testo 3 Carattere"/>
    <w:link w:val="Rientrocorpodeltesto3"/>
    <w:rsid w:val="00635ED7"/>
    <w:rPr>
      <w:sz w:val="16"/>
      <w:szCs w:val="16"/>
    </w:rPr>
  </w:style>
  <w:style w:type="character" w:styleId="Testosegnaposto">
    <w:name w:val="Placeholder Text"/>
    <w:uiPriority w:val="99"/>
    <w:semiHidden/>
    <w:rsid w:val="00635ED7"/>
    <w:rPr>
      <w:color w:val="808080"/>
    </w:rPr>
  </w:style>
  <w:style w:type="paragraph" w:styleId="Didascalia">
    <w:name w:val="caption"/>
    <w:basedOn w:val="Normale"/>
    <w:next w:val="Normale"/>
    <w:qFormat/>
    <w:rsid w:val="00635ED7"/>
    <w:pPr>
      <w:jc w:val="center"/>
    </w:pPr>
    <w:rPr>
      <w:b/>
      <w:bCs/>
      <w:sz w:val="28"/>
      <w:szCs w:val="28"/>
      <w:lang w:eastAsia="zh-CN"/>
    </w:rPr>
  </w:style>
  <w:style w:type="character" w:customStyle="1" w:styleId="IntestazioneCarattere">
    <w:name w:val="Intestazione Carattere"/>
    <w:link w:val="Intestazione"/>
    <w:rsid w:val="00635ED7"/>
    <w:rPr>
      <w:sz w:val="24"/>
      <w:szCs w:val="24"/>
    </w:rPr>
  </w:style>
  <w:style w:type="character" w:customStyle="1" w:styleId="PidipaginaCarattere">
    <w:name w:val="Piè di pagina Carattere"/>
    <w:link w:val="Pidipagina"/>
    <w:uiPriority w:val="99"/>
    <w:rsid w:val="00635ED7"/>
    <w:rPr>
      <w:sz w:val="24"/>
      <w:szCs w:val="24"/>
    </w:rPr>
  </w:style>
  <w:style w:type="character" w:styleId="Rimandocommento">
    <w:name w:val="annotation reference"/>
    <w:rsid w:val="00635ED7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635ED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635ED7"/>
  </w:style>
  <w:style w:type="paragraph" w:styleId="Soggettocommento">
    <w:name w:val="annotation subject"/>
    <w:basedOn w:val="Testocommento"/>
    <w:next w:val="Testocommento"/>
    <w:link w:val="SoggettocommentoCarattere"/>
    <w:rsid w:val="00635ED7"/>
    <w:rPr>
      <w:b/>
      <w:bCs/>
      <w:lang w:val="x-none" w:eastAsia="x-none"/>
    </w:rPr>
  </w:style>
  <w:style w:type="character" w:customStyle="1" w:styleId="SoggettocommentoCarattere">
    <w:name w:val="Soggetto commento Carattere"/>
    <w:link w:val="Soggettocommento"/>
    <w:rsid w:val="00635ED7"/>
    <w:rPr>
      <w:b/>
      <w:bCs/>
    </w:rPr>
  </w:style>
  <w:style w:type="paragraph" w:styleId="Revisione">
    <w:name w:val="Revision"/>
    <w:hidden/>
    <w:uiPriority w:val="99"/>
    <w:semiHidden/>
    <w:rsid w:val="00C37262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9137B1"/>
    <w:pPr>
      <w:ind w:left="720"/>
      <w:contextualSpacing/>
    </w:pPr>
    <w:rPr>
      <w:szCs w:val="20"/>
    </w:rPr>
  </w:style>
  <w:style w:type="character" w:styleId="Menzionenonrisolta">
    <w:name w:val="Unresolved Mention"/>
    <w:uiPriority w:val="99"/>
    <w:semiHidden/>
    <w:unhideWhenUsed/>
    <w:rsid w:val="00E473C2"/>
    <w:rPr>
      <w:color w:val="808080"/>
      <w:shd w:val="clear" w:color="auto" w:fill="E6E6E6"/>
    </w:rPr>
  </w:style>
  <w:style w:type="paragraph" w:customStyle="1" w:styleId="CM1">
    <w:name w:val="CM1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CM3">
    <w:name w:val="CM3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Default">
    <w:name w:val="Default"/>
    <w:rsid w:val="00B37C1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Titolo1Carattere">
    <w:name w:val="Titolo 1 Carattere"/>
    <w:basedOn w:val="Carpredefinitoparagrafo"/>
    <w:link w:val="Titolo1"/>
    <w:rsid w:val="00BD63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sommario">
    <w:name w:val="TOC Heading"/>
    <w:basedOn w:val="Titolo1"/>
    <w:next w:val="Normale"/>
    <w:uiPriority w:val="39"/>
    <w:unhideWhenUsed/>
    <w:qFormat/>
    <w:rsid w:val="00BD631D"/>
    <w:pPr>
      <w:spacing w:line="259" w:lineRule="auto"/>
      <w:outlineLvl w:val="9"/>
    </w:pPr>
  </w:style>
  <w:style w:type="paragraph" w:styleId="Sommario2">
    <w:name w:val="toc 2"/>
    <w:basedOn w:val="Normale"/>
    <w:next w:val="Normale"/>
    <w:autoRedefine/>
    <w:uiPriority w:val="39"/>
    <w:rsid w:val="00BD631D"/>
    <w:pPr>
      <w:spacing w:after="100"/>
      <w:ind w:left="240"/>
    </w:pPr>
  </w:style>
  <w:style w:type="paragraph" w:styleId="Titolo">
    <w:name w:val="Title"/>
    <w:basedOn w:val="Normale"/>
    <w:next w:val="Normale"/>
    <w:link w:val="TitoloCarattere"/>
    <w:qFormat/>
    <w:rsid w:val="00E17B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rsid w:val="00E17B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mmario1">
    <w:name w:val="toc 1"/>
    <w:basedOn w:val="Normale"/>
    <w:next w:val="Normale"/>
    <w:autoRedefine/>
    <w:uiPriority w:val="39"/>
    <w:rsid w:val="003A2E32"/>
    <w:pPr>
      <w:tabs>
        <w:tab w:val="left" w:pos="480"/>
        <w:tab w:val="right" w:leader="dot" w:pos="9345"/>
      </w:tabs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5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5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733445D8D21D343A4752606949F42EF" ma:contentTypeVersion="13" ma:contentTypeDescription="Creare un nuovo documento." ma:contentTypeScope="" ma:versionID="2cb6ad9f250d7ab41e47154b3d725ecb">
  <xsd:schema xmlns:xsd="http://www.w3.org/2001/XMLSchema" xmlns:xs="http://www.w3.org/2001/XMLSchema" xmlns:p="http://schemas.microsoft.com/office/2006/metadata/properties" xmlns:ns3="ab5b202b-e0cd-439c-beea-9e62e5d157db" xmlns:ns4="86260fa6-f518-420c-bd84-7523b1105fca" targetNamespace="http://schemas.microsoft.com/office/2006/metadata/properties" ma:root="true" ma:fieldsID="4f61de7981c0c865608c5cc96447e053" ns3:_="" ns4:_="">
    <xsd:import namespace="ab5b202b-e0cd-439c-beea-9e62e5d157db"/>
    <xsd:import namespace="86260fa6-f518-420c-bd84-7523b1105f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b202b-e0cd-439c-beea-9e62e5d157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60fa6-f518-420c-bd84-7523b1105f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15014F-1EF2-4C99-AB81-9FD7FB5B23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373D5D8-CC0E-4350-B032-724E20111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5b202b-e0cd-439c-beea-9e62e5d157db"/>
    <ds:schemaRef ds:uri="86260fa6-f518-420c-bd84-7523b1105f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3C2C3E-3960-4DB9-8401-382B03479B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C726C5E-A0F5-460C-9CF3-84C8E7167F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0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ENSE</Company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</dc:creator>
  <cp:keywords/>
  <cp:lastModifiedBy>marinella.mervini@ad.crea.gov.it</cp:lastModifiedBy>
  <cp:revision>3</cp:revision>
  <cp:lastPrinted>2021-02-03T17:48:00Z</cp:lastPrinted>
  <dcterms:created xsi:type="dcterms:W3CDTF">2025-03-06T10:35:00Z</dcterms:created>
  <dcterms:modified xsi:type="dcterms:W3CDTF">2025-03-06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3445D8D21D343A4752606949F42EF</vt:lpwstr>
  </property>
  <property fmtid="{D5CDD505-2E9C-101B-9397-08002B2CF9AE}" pid="3" name="Order">
    <vt:r8>1396600</vt:r8>
  </property>
  <property fmtid="{D5CDD505-2E9C-101B-9397-08002B2CF9AE}" pid="4" name="ComplianceAssetId">
    <vt:lpwstr/>
  </property>
</Properties>
</file>